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782B3" w14:textId="77777777" w:rsidR="00217087" w:rsidRPr="0090698B" w:rsidRDefault="005127AF" w:rsidP="00B14F63">
      <w:pPr>
        <w:spacing w:before="120" w:beforeAutospacing="0"/>
        <w:ind w:hanging="1"/>
        <w:jc w:val="center"/>
        <w:rPr>
          <w:rFonts w:cs="B Nazanin"/>
        </w:rPr>
      </w:pPr>
      <w:r w:rsidRPr="0090698B">
        <w:rPr>
          <w:noProof/>
        </w:rPr>
        <w:drawing>
          <wp:anchor distT="0" distB="0" distL="114300" distR="114300" simplePos="0" relativeHeight="251660800" behindDoc="1" locked="0" layoutInCell="1" allowOverlap="1" wp14:anchorId="622CE99D" wp14:editId="2747FC63">
            <wp:simplePos x="0" y="0"/>
            <wp:positionH relativeFrom="column">
              <wp:posOffset>-235585</wp:posOffset>
            </wp:positionH>
            <wp:positionV relativeFrom="paragraph">
              <wp:posOffset>162560</wp:posOffset>
            </wp:positionV>
            <wp:extent cx="908685" cy="1306195"/>
            <wp:effectExtent l="0" t="0" r="0" b="0"/>
            <wp:wrapTight wrapText="bothSides">
              <wp:wrapPolygon edited="0">
                <wp:start x="8151" y="0"/>
                <wp:lineTo x="5434" y="630"/>
                <wp:lineTo x="0" y="4095"/>
                <wp:lineTo x="0" y="11971"/>
                <wp:lineTo x="7245" y="15436"/>
                <wp:lineTo x="3623" y="16381"/>
                <wp:lineTo x="453" y="17956"/>
                <wp:lineTo x="0" y="21421"/>
                <wp:lineTo x="8151" y="21421"/>
                <wp:lineTo x="21283" y="20791"/>
                <wp:lineTo x="21283" y="17641"/>
                <wp:lineTo x="20377" y="17011"/>
                <wp:lineTo x="10868" y="15436"/>
                <wp:lineTo x="21283" y="15121"/>
                <wp:lineTo x="21283" y="4095"/>
                <wp:lineTo x="16755" y="945"/>
                <wp:lineTo x="14038" y="0"/>
                <wp:lineTo x="8151" y="0"/>
              </wp:wrapPolygon>
            </wp:wrapTight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5" t="6995" r="16515" b="19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68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DF22E" w14:textId="77777777" w:rsidR="00A04857" w:rsidRPr="0090698B" w:rsidRDefault="00C951B9" w:rsidP="00B14F63">
      <w:pPr>
        <w:spacing w:before="120" w:beforeAutospacing="0"/>
        <w:ind w:hanging="1"/>
        <w:jc w:val="center"/>
        <w:rPr>
          <w:rFonts w:cs="B Nazanin"/>
          <w:rtl/>
        </w:rPr>
      </w:pPr>
      <w:r w:rsidRPr="0090698B">
        <w:rPr>
          <w:rFonts w:cs="B Nazanin" w:hint="cs"/>
          <w:rtl/>
        </w:rPr>
        <w:t>باسمه</w:t>
      </w:r>
      <w:r w:rsidR="00A931BC" w:rsidRPr="0090698B">
        <w:rPr>
          <w:rFonts w:cs="B Nazanin" w:hint="cs"/>
          <w:rtl/>
        </w:rPr>
        <w:t>‌</w:t>
      </w:r>
      <w:r w:rsidRPr="0090698B">
        <w:rPr>
          <w:rFonts w:cs="B Nazanin" w:hint="cs"/>
          <w:rtl/>
        </w:rPr>
        <w:t>تعالی</w:t>
      </w:r>
    </w:p>
    <w:p w14:paraId="7D00B0F0" w14:textId="77777777" w:rsidR="00A931BC" w:rsidRPr="0090698B" w:rsidRDefault="00A931BC" w:rsidP="00D14CF3">
      <w:pPr>
        <w:ind w:hanging="1"/>
        <w:jc w:val="center"/>
        <w:outlineLvl w:val="0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kern w:val="36"/>
          <w:sz w:val="32"/>
          <w:szCs w:val="32"/>
          <w:rtl/>
        </w:rPr>
        <w:t>فرم ارزیابی داور</w:t>
      </w:r>
    </w:p>
    <w:p w14:paraId="1E90EC6A" w14:textId="77777777" w:rsidR="00217087" w:rsidRPr="0090698B" w:rsidRDefault="00217087" w:rsidP="00B14F63">
      <w:pPr>
        <w:ind w:hanging="1"/>
        <w:jc w:val="center"/>
        <w:outlineLvl w:val="0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</w:p>
    <w:p w14:paraId="38CA507C" w14:textId="77777777" w:rsidR="00E538C4" w:rsidRPr="0090698B" w:rsidRDefault="005127AF" w:rsidP="00B14F63">
      <w:pPr>
        <w:spacing w:after="240" w:afterAutospacing="0"/>
        <w:ind w:hanging="143"/>
        <w:jc w:val="center"/>
        <w:outlineLvl w:val="0"/>
        <w:rPr>
          <w:rFonts w:ascii="Times New Roman" w:eastAsia="Times New Roman" w:hAnsi="Times New Roman" w:cs="B Nazanin"/>
          <w:b/>
          <w:bCs/>
          <w:color w:val="000000"/>
          <w:kern w:val="36"/>
          <w:sz w:val="32"/>
          <w:szCs w:val="32"/>
          <w:rtl/>
        </w:rPr>
      </w:pPr>
      <w:r w:rsidRPr="0090698B">
        <w:rPr>
          <w:rFonts w:ascii="Times New Roman" w:eastAsia="Times New Roman" w:hAnsi="Times New Roman" w:cs="B Nazanin"/>
          <w:b/>
          <w:bCs/>
          <w:noProof/>
          <w:color w:val="000000"/>
          <w:kern w:val="36"/>
          <w:sz w:val="32"/>
          <w:szCs w:val="32"/>
        </w:rPr>
        <mc:AlternateContent>
          <mc:Choice Requires="wps">
            <w:drawing>
              <wp:inline distT="0" distB="0" distL="0" distR="0" wp14:anchorId="75120FD5" wp14:editId="0C35AB04">
                <wp:extent cx="6367755" cy="1789112"/>
                <wp:effectExtent l="0" t="0" r="14605" b="20955"/>
                <wp:docPr id="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7755" cy="1789112"/>
                        </a:xfrm>
                        <a:prstGeom prst="roundRect">
                          <a:avLst>
                            <a:gd name="adj" fmla="val 9551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E1DD398" w14:textId="74848BE1" w:rsidR="00E538C4" w:rsidRPr="00150E72" w:rsidRDefault="00C951B9" w:rsidP="00B14F63">
                            <w:pPr>
                              <w:ind w:firstLine="0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ی </w:t>
                            </w:r>
                            <w:r w:rsidR="00E538C4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داور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........</w:t>
                            </w:r>
                            <w:r w:rsidR="00217087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مرتبه علمی یا سمت:</w:t>
                            </w:r>
                            <w:r w:rsidR="00150E72" w:rsidRPr="00150E72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</w:t>
                            </w:r>
                            <w:r w:rsidR="00217087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</w:t>
                            </w:r>
                            <w:r w:rsidR="00E538C4" w:rsidRPr="00E538C4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E538C4"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تلفن:</w:t>
                            </w:r>
                            <w:r w:rsidR="00E538C4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E538C4" w:rsidRPr="00E538C4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</w:t>
                            </w:r>
                          </w:p>
                          <w:p w14:paraId="094B710C" w14:textId="3BE23023" w:rsidR="00C951B9" w:rsidRPr="00150E72" w:rsidRDefault="00C951B9" w:rsidP="00B14F63">
                            <w:pPr>
                              <w:ind w:firstLine="0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نشانی:</w:t>
                            </w:r>
                            <w:r w:rsid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="00B14F63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</w:t>
                            </w:r>
                          </w:p>
                          <w:p w14:paraId="2E3C9288" w14:textId="77777777" w:rsidR="00150E72" w:rsidRDefault="00C951B9" w:rsidP="00B14F63">
                            <w:pPr>
                              <w:ind w:firstLine="0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شماره حساب بانکی: شماره حساب جاری/پس انداز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...........................................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بانک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                    </w:t>
                            </w:r>
                          </w:p>
                          <w:p w14:paraId="64CE3595" w14:textId="77777777" w:rsidR="00C951B9" w:rsidRPr="00150E72" w:rsidRDefault="00C951B9" w:rsidP="00B14F63">
                            <w:pPr>
                              <w:ind w:firstLine="0"/>
                              <w:rPr>
                                <w:rFonts w:cs="B Nazanin"/>
                                <w:sz w:val="24"/>
                                <w:szCs w:val="24"/>
                              </w:rPr>
                            </w:pP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شعبه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شهر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.............</w:t>
                            </w:r>
                            <w:r w:rsid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</w:t>
                            </w:r>
                            <w:r w:rsidRP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کد بانک</w:t>
                            </w:r>
                            <w:r w:rsidR="00150E7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150E72" w:rsidRPr="00DC1C97">
                              <w:rPr>
                                <w:rFonts w:cs="B Nazanin" w:hint="cs"/>
                                <w:color w:val="A6A6A6"/>
                                <w:sz w:val="16"/>
                                <w:szCs w:val="16"/>
                                <w:rtl/>
                              </w:rPr>
                              <w:t>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120FD5" id="AutoShape 2" o:spid="_x0000_s1026" style="width:501.4pt;height:14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625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" strokeweight="1pt">
                <v:stroke dashstyle="dash"/>
                <v:shadow color="#868686"/>
                <v:textbox>
                  <w:txbxContent>
                    <w:p w14:paraId="6E1DD398" w14:textId="74848BE1" w:rsidR="00E538C4" w:rsidRPr="00150E72" w:rsidRDefault="00C951B9" w:rsidP="00B14F63">
                      <w:pPr>
                        <w:ind w:firstLine="0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ی </w:t>
                      </w:r>
                      <w:r w:rsidR="00E538C4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داور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:</w:t>
                      </w:r>
                      <w:r w:rsid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........</w:t>
                      </w:r>
                      <w:r w:rsidR="00217087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رتبه علمی یا سمت:</w:t>
                      </w:r>
                      <w:r w:rsidR="00150E72" w:rsidRPr="00150E72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</w:t>
                      </w:r>
                      <w:r w:rsidR="00217087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</w:t>
                      </w:r>
                      <w:r w:rsidR="00E538C4" w:rsidRPr="00E538C4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E538C4"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لفن:</w:t>
                      </w:r>
                      <w:r w:rsidR="00E538C4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E538C4" w:rsidRPr="00E538C4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</w:t>
                      </w:r>
                    </w:p>
                    <w:p w14:paraId="094B710C" w14:textId="3BE23023" w:rsidR="00C951B9" w:rsidRPr="00150E72" w:rsidRDefault="00C951B9" w:rsidP="00B14F63">
                      <w:pPr>
                        <w:ind w:firstLine="0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نشانی:</w:t>
                      </w:r>
                      <w:r w:rsid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="00B14F63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</w:t>
                      </w:r>
                    </w:p>
                    <w:p w14:paraId="2E3C9288" w14:textId="77777777" w:rsidR="00150E72" w:rsidRDefault="00C951B9" w:rsidP="00B14F63">
                      <w:pPr>
                        <w:ind w:firstLine="0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شماره حساب بانکی: شماره حساب جاری/پس انداز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...........................................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بانک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                    </w:t>
                      </w:r>
                    </w:p>
                    <w:p w14:paraId="64CE3595" w14:textId="77777777" w:rsidR="00C951B9" w:rsidRPr="00150E72" w:rsidRDefault="00C951B9" w:rsidP="00B14F63">
                      <w:pPr>
                        <w:ind w:firstLine="0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شعبه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شهر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.............</w:t>
                      </w:r>
                      <w:r w:rsid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</w:t>
                      </w:r>
                      <w:r w:rsidRP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کد بانک</w:t>
                      </w:r>
                      <w:r w:rsidR="00150E7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150E72" w:rsidRPr="00DC1C97">
                        <w:rPr>
                          <w:rFonts w:cs="B Nazanin" w:hint="cs"/>
                          <w:color w:val="A6A6A6"/>
                          <w:sz w:val="16"/>
                          <w:szCs w:val="16"/>
                          <w:rtl/>
                        </w:rPr>
                        <w:t>..............................................................................................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47E84CE" w14:textId="77777777" w:rsidR="00690762" w:rsidRPr="0090698B" w:rsidRDefault="00690762" w:rsidP="00B14F63">
      <w:pPr>
        <w:pStyle w:val="ListParagraph"/>
        <w:ind w:left="0" w:hanging="1"/>
        <w:rPr>
          <w:rFonts w:cs="B Nazanin"/>
          <w:b/>
          <w:bCs/>
          <w:sz w:val="24"/>
          <w:szCs w:val="24"/>
          <w:rtl/>
        </w:rPr>
      </w:pPr>
      <w:r w:rsidRPr="0090698B">
        <w:rPr>
          <w:rFonts w:cs="B Nazanin" w:hint="cs"/>
          <w:b/>
          <w:bCs/>
          <w:sz w:val="24"/>
          <w:szCs w:val="24"/>
          <w:rtl/>
        </w:rPr>
        <w:t>عنوان کتاب:</w:t>
      </w:r>
    </w:p>
    <w:p w14:paraId="4FD50CF6" w14:textId="77777777" w:rsidR="00471CC5" w:rsidRPr="0090698B" w:rsidRDefault="00471CC5" w:rsidP="00471CC5">
      <w:pPr>
        <w:ind w:hanging="1"/>
        <w:jc w:val="center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color w:val="A6A6A6"/>
          <w:sz w:val="16"/>
          <w:szCs w:val="1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2EB7178" w14:textId="77777777" w:rsidR="00217087" w:rsidRPr="0090698B" w:rsidRDefault="00E538C4" w:rsidP="00B14F63">
      <w:pPr>
        <w:ind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 xml:space="preserve">نوع اثر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</w:t>
      </w:r>
      <w:r w:rsidR="00A931BC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طبق تعریف</w:t>
      </w:r>
      <w:r w:rsidR="00A931BC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vertAlign w:val="superscript"/>
          <w:rtl/>
        </w:rPr>
        <w:t>*</w:t>
      </w:r>
      <w:r w:rsidR="00A931BC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و فارغ از خوداظهاری نویسند</w:t>
      </w:r>
      <w:r w:rsidR="00217087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ه):</w:t>
      </w:r>
    </w:p>
    <w:p w14:paraId="3D6CCE0E" w14:textId="1E07651D" w:rsidR="00E538C4" w:rsidRPr="0090698B" w:rsidRDefault="00E538C4" w:rsidP="00B14F63">
      <w:pPr>
        <w:ind w:hanging="1"/>
        <w:jc w:val="center"/>
        <w:rPr>
          <w:rFonts w:ascii="Times New Roman" w:eastAsia="Times New Roman" w:hAnsi="Times New Roman" w:cs="B Nazanin"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1618D1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4" type="#_x0000_t75" style="width:20.25pt;height:17.25pt" o:ole="">
            <v:imagedata r:id="rId8" o:title=""/>
          </v:shape>
          <w:control r:id="rId9" w:name="DefaultOcxName28" w:shapeid="_x0000_i1084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صنیف</w:t>
      </w:r>
      <w:r w:rsidR="00217087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217087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12C7D8B">
          <v:shape id="_x0000_i1087" type="#_x0000_t75" style="width:20.25pt;height:17.25pt" o:ole="">
            <v:imagedata r:id="rId8" o:title=""/>
          </v:shape>
          <w:control r:id="rId10" w:name="DefaultOcxName29" w:shapeid="_x0000_i1087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ألیف</w:t>
      </w:r>
      <w:r w:rsidR="00217087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217087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32D91D7B">
          <v:shape id="_x0000_i1218" type="#_x0000_t75" style="width:20.25pt;height:17.25pt" o:ole="">
            <v:imagedata r:id="rId8" o:title=""/>
          </v:shape>
          <w:control r:id="rId11" w:name="DefaultOcxName30" w:shapeid="_x0000_i1218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دوین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217087" w:rsidRPr="0090698B">
        <w:rPr>
          <w:rFonts w:ascii="Cambria" w:eastAsia="Times New Roman" w:hAnsi="Cambria" w:cs="Cambria"/>
          <w:color w:val="000000"/>
          <w:sz w:val="24"/>
          <w:szCs w:val="24"/>
          <w:rtl/>
        </w:rPr>
        <w:tab/>
      </w:r>
      <w:r w:rsidR="00217087" w:rsidRPr="0090698B">
        <w:rPr>
          <w:rFonts w:ascii="Cambria" w:eastAsia="Times New Roman" w:hAnsi="Cambria" w:cs="Cambria"/>
          <w:color w:val="000000"/>
          <w:sz w:val="24"/>
          <w:szCs w:val="24"/>
          <w:rtl/>
        </w:rPr>
        <w:tab/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4E4CC54F">
          <v:shape id="_x0000_i1093" type="#_x0000_t75" style="width:20.25pt;height:17.25pt" o:ole="">
            <v:imagedata r:id="rId8" o:title=""/>
          </v:shape>
          <w:control r:id="rId12" w:name="DefaultOcxName31" w:shapeid="_x0000_i1093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رجمه</w:t>
      </w:r>
    </w:p>
    <w:p w14:paraId="1229B12D" w14:textId="77777777" w:rsidR="00217087" w:rsidRPr="0090698B" w:rsidRDefault="00217087" w:rsidP="00B14F63">
      <w:pPr>
        <w:pStyle w:val="ListParagraph"/>
        <w:spacing w:before="0" w:beforeAutospacing="0" w:after="0" w:afterAutospacing="0"/>
        <w:ind w:left="0" w:hanging="1"/>
        <w:jc w:val="lowKashida"/>
        <w:rPr>
          <w:rFonts w:cs="B Nazanin"/>
          <w:b/>
          <w:bCs/>
          <w:rtl/>
        </w:rPr>
      </w:pPr>
      <w:r w:rsidRPr="0090698B">
        <w:rPr>
          <w:rFonts w:cs="B Nazanin" w:hint="cs"/>
          <w:b/>
          <w:bCs/>
          <w:vertAlign w:val="superscript"/>
          <w:rtl/>
        </w:rPr>
        <w:t>*</w:t>
      </w:r>
      <w:r w:rsidRPr="0090698B">
        <w:rPr>
          <w:rFonts w:cs="B Nazanin" w:hint="cs"/>
          <w:b/>
          <w:bCs/>
          <w:rtl/>
        </w:rPr>
        <w:t xml:space="preserve"> تعاریف:</w:t>
      </w:r>
    </w:p>
    <w:p w14:paraId="647EC6C4" w14:textId="4296C49B" w:rsidR="00217087" w:rsidRPr="0090698B" w:rsidRDefault="00217087" w:rsidP="00B14F63">
      <w:pPr>
        <w:spacing w:before="0" w:beforeAutospacing="0" w:after="0" w:afterAutospacing="0"/>
        <w:ind w:hanging="1"/>
        <w:jc w:val="lowKashida"/>
        <w:rPr>
          <w:rFonts w:cs="B Nazanin"/>
          <w:rtl/>
        </w:rPr>
      </w:pPr>
      <w:r w:rsidRPr="0090698B">
        <w:rPr>
          <w:rFonts w:cs="B Nazanin" w:hint="cs"/>
          <w:rtl/>
        </w:rPr>
        <w:t xml:space="preserve">1) </w:t>
      </w:r>
      <w:r w:rsidRPr="0090698B">
        <w:rPr>
          <w:rFonts w:cs="B Nazanin" w:hint="cs"/>
          <w:b/>
          <w:bCs/>
          <w:rtl/>
        </w:rPr>
        <w:t>منظور از تدوین:</w:t>
      </w:r>
      <w:r w:rsidRPr="0090698B">
        <w:rPr>
          <w:rFonts w:cs="B Nazanin" w:hint="cs"/>
          <w:rtl/>
        </w:rPr>
        <w:t xml:space="preserve"> گردآوری مطالب یا داده</w:t>
      </w:r>
      <w:r w:rsidR="00E35520" w:rsidRPr="0090698B">
        <w:rPr>
          <w:rFonts w:cs="B Nazanin" w:hint="cs"/>
          <w:rtl/>
        </w:rPr>
        <w:t>‌</w:t>
      </w:r>
      <w:r w:rsidRPr="0090698B">
        <w:rPr>
          <w:rFonts w:cs="B Nazanin" w:hint="cs"/>
          <w:rtl/>
        </w:rPr>
        <w:t>های هدفمند و منسجم از منابع مختلف در یک مجموعه.</w:t>
      </w:r>
    </w:p>
    <w:p w14:paraId="6E9C289D" w14:textId="77777777" w:rsidR="00217087" w:rsidRPr="0090698B" w:rsidRDefault="00217087" w:rsidP="00B14F63">
      <w:pPr>
        <w:spacing w:before="0" w:beforeAutospacing="0" w:after="0" w:afterAutospacing="0"/>
        <w:ind w:hanging="1"/>
        <w:jc w:val="lowKashida"/>
        <w:rPr>
          <w:rFonts w:cs="B Nazanin"/>
          <w:rtl/>
        </w:rPr>
      </w:pPr>
      <w:r w:rsidRPr="0090698B">
        <w:rPr>
          <w:rFonts w:cs="B Nazanin" w:hint="cs"/>
          <w:rtl/>
        </w:rPr>
        <w:t xml:space="preserve">2) </w:t>
      </w:r>
      <w:r w:rsidRPr="0090698B">
        <w:rPr>
          <w:rFonts w:cs="B Nazanin" w:hint="cs"/>
          <w:b/>
          <w:bCs/>
          <w:rtl/>
        </w:rPr>
        <w:t>منظور از تألیف:</w:t>
      </w:r>
      <w:r w:rsidRPr="0090698B">
        <w:rPr>
          <w:rFonts w:cs="B Nazanin" w:hint="cs"/>
          <w:rtl/>
        </w:rPr>
        <w:t xml:space="preserve"> ساماندهی مجموعه ای از داده های علمی و نظریات پذیرفته شده بر اساس تحلیل یا ترکیب مبتکرانه که معمولاً با نقد یا نتیجه گیری همراه است.</w:t>
      </w:r>
    </w:p>
    <w:p w14:paraId="77CEFFF3" w14:textId="77777777" w:rsidR="00217087" w:rsidRPr="0090698B" w:rsidRDefault="00217087" w:rsidP="00B14F63">
      <w:pPr>
        <w:spacing w:before="0" w:beforeAutospacing="0" w:after="0" w:afterAutospacing="0"/>
        <w:ind w:hanging="1"/>
        <w:jc w:val="lowKashida"/>
        <w:rPr>
          <w:rFonts w:cs="B Nazanin"/>
          <w:rtl/>
        </w:rPr>
      </w:pPr>
      <w:r w:rsidRPr="0090698B">
        <w:rPr>
          <w:rFonts w:cs="B Nazanin" w:hint="cs"/>
          <w:rtl/>
        </w:rPr>
        <w:t xml:space="preserve">3) </w:t>
      </w:r>
      <w:r w:rsidRPr="0090698B">
        <w:rPr>
          <w:rFonts w:cs="B Nazanin" w:hint="cs"/>
          <w:b/>
          <w:bCs/>
          <w:rtl/>
        </w:rPr>
        <w:t>منظور از تصنیف:</w:t>
      </w:r>
      <w:r w:rsidRPr="0090698B">
        <w:rPr>
          <w:rFonts w:cs="B Nazanin" w:hint="cs"/>
          <w:rtl/>
        </w:rPr>
        <w:t xml:space="preserve"> تدوین مجموعه ای که حداقل 20% آن را دیدگاه های جدید و نوآوری های علمی نویسنده/نویسندگان تشکیل دهد و با تحلیل یا نقد دیدگاه های دیگران در یک موضوع مشخص همراه باشد، اگرچه قبلاً آنها را در مقاله های خود منتشر کرده باشد.</w:t>
      </w:r>
    </w:p>
    <w:p w14:paraId="5B3E034A" w14:textId="77777777" w:rsidR="00E538C4" w:rsidRPr="0090698B" w:rsidRDefault="00E538C4" w:rsidP="00B14F63">
      <w:pPr>
        <w:ind w:hanging="1"/>
        <w:outlineLvl w:val="2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بخش مشترک (برای همه انواع آثار)</w:t>
      </w:r>
    </w:p>
    <w:tbl>
      <w:tblPr>
        <w:bidiVisual/>
        <w:tblW w:w="9514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3606"/>
        <w:gridCol w:w="1468"/>
        <w:gridCol w:w="3685"/>
      </w:tblGrid>
      <w:tr w:rsidR="00A931BC" w:rsidRPr="0090698B" w14:paraId="3928E3C0" w14:textId="77777777" w:rsidTr="00471CC5">
        <w:trPr>
          <w:trHeight w:val="283"/>
          <w:tblHeader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5110B04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ردیف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9E09031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90698B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معیار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7086578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امتیاز (1 تا 5)</w:t>
            </w: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82972E1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توضیحات</w:t>
            </w:r>
          </w:p>
        </w:tc>
      </w:tr>
      <w:tr w:rsidR="00A931BC" w:rsidRPr="0090698B" w14:paraId="72E4DAA9" w14:textId="77777777" w:rsidTr="00471CC5">
        <w:trPr>
          <w:trHeight w:val="283"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0B6178F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4B2CED9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رعایت اصول نگارش و ویراستاری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AB62516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8B9970F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</w:tr>
      <w:tr w:rsidR="00A931BC" w:rsidRPr="0090698B" w14:paraId="7A6CD33F" w14:textId="77777777" w:rsidTr="00471CC5">
        <w:trPr>
          <w:trHeight w:val="283"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0A578C9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717865E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صحت و اعتبار منابع (به ویژه منابع کلیدی)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5C8AABB3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EE9CD11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</w:tr>
      <w:tr w:rsidR="00A931BC" w:rsidRPr="0090698B" w14:paraId="5D3AA399" w14:textId="77777777" w:rsidTr="00471CC5">
        <w:trPr>
          <w:trHeight w:val="283"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BF1226E" w14:textId="77777777" w:rsidR="00A931BC" w:rsidRPr="0090698B" w:rsidRDefault="00A931BC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2CC2AA42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روزآمدی منابع (توزیع سال‌های مرجع)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30A66B7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11351ED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</w:tr>
      <w:tr w:rsidR="00A931BC" w:rsidRPr="0090698B" w14:paraId="221A261F" w14:textId="77777777" w:rsidTr="00471CC5">
        <w:trPr>
          <w:trHeight w:val="283"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6B6800D" w14:textId="560C0423" w:rsidR="00A931BC" w:rsidRPr="0090698B" w:rsidRDefault="008B2CD8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25B3F26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شفافیت در گزارش استفاده از هوش مصنوعی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1927922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B3DEF82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</w:tr>
      <w:tr w:rsidR="00A931BC" w:rsidRPr="0090698B" w14:paraId="57307CFE" w14:textId="77777777" w:rsidTr="00471CC5">
        <w:trPr>
          <w:trHeight w:val="283"/>
          <w:jc w:val="center"/>
        </w:trPr>
        <w:tc>
          <w:tcPr>
            <w:tcW w:w="75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0352935" w14:textId="0ED82506" w:rsidR="00A931BC" w:rsidRPr="0090698B" w:rsidRDefault="008B2CD8" w:rsidP="00B14F63">
            <w:pPr>
              <w:ind w:hanging="1"/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360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27ACE10" w14:textId="3B153C66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ارزش کلی کتاب </w:t>
            </w:r>
            <w:r w:rsidR="008B2CD8" w:rsidRPr="0090698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و اولویت </w:t>
            </w:r>
            <w:r w:rsidRPr="0090698B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برای انتشار</w:t>
            </w:r>
          </w:p>
        </w:tc>
        <w:tc>
          <w:tcPr>
            <w:tcW w:w="14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C4026A8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417FC21" w14:textId="77777777" w:rsidR="00A931BC" w:rsidRPr="0090698B" w:rsidRDefault="00A931BC" w:rsidP="00B14F63">
            <w:pPr>
              <w:ind w:hanging="1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</w:p>
        </w:tc>
      </w:tr>
    </w:tbl>
    <w:p w14:paraId="7A37F19D" w14:textId="77777777" w:rsidR="00A931BC" w:rsidRPr="0090698B" w:rsidRDefault="00A931BC" w:rsidP="00B14F63">
      <w:pPr>
        <w:ind w:hanging="1"/>
        <w:outlineLvl w:val="2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</w:p>
    <w:p w14:paraId="776E4D39" w14:textId="77777777" w:rsidR="008B2CD8" w:rsidRPr="0090698B" w:rsidRDefault="008B2CD8" w:rsidP="00B14F63">
      <w:pPr>
        <w:ind w:hanging="1"/>
        <w:outlineLvl w:val="2"/>
        <w:rPr>
          <w:rFonts w:ascii="Times New Roman" w:eastAsia="Times New Roman" w:hAnsi="Times New Roman" w:cs="B Titr"/>
          <w:b/>
          <w:bCs/>
          <w:color w:val="000000"/>
          <w:sz w:val="24"/>
          <w:szCs w:val="24"/>
          <w:rtl/>
        </w:rPr>
      </w:pPr>
    </w:p>
    <w:p w14:paraId="4F3D0FF7" w14:textId="38BAF5A3" w:rsidR="00E538C4" w:rsidRPr="0090698B" w:rsidRDefault="00E538C4" w:rsidP="00B14F63">
      <w:pPr>
        <w:ind w:hanging="1"/>
        <w:outlineLvl w:val="2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Titr"/>
          <w:b/>
          <w:bCs/>
          <w:color w:val="000000"/>
          <w:sz w:val="24"/>
          <w:szCs w:val="24"/>
          <w:rtl/>
        </w:rPr>
        <w:t>بخش اختصاصی</w:t>
      </w: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 xml:space="preserve"> (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لطفا صرفا </w:t>
      </w: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بر اساس نوع اثر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تکمیل شود</w:t>
      </w: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)</w:t>
      </w:r>
    </w:p>
    <w:p w14:paraId="749A615A" w14:textId="19CA7BFC" w:rsidR="00E538C4" w:rsidRPr="0090698B" w:rsidRDefault="00E538C4" w:rsidP="00450F50">
      <w:pPr>
        <w:spacing w:after="0" w:afterAutospacing="0"/>
        <w:ind w:hanging="1"/>
        <w:outlineLvl w:val="3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تصنیف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(از 15 امتیاز)</w:t>
      </w:r>
    </w:p>
    <w:p w14:paraId="6195A5BD" w14:textId="15BECFAD" w:rsidR="00E538C4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نوآور</w:t>
      </w:r>
      <w:r w:rsidR="00DE4080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ی: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ا چه حد محتوای کتاب جدید و بدیع است؟ (امتیاز 1-</w:t>
      </w:r>
      <w:r w:rsidR="001E60D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6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</w:t>
      </w:r>
      <w:r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 </w:t>
      </w:r>
    </w:p>
    <w:p w14:paraId="4A3E891D" w14:textId="4613719F" w:rsidR="00704BAD" w:rsidRPr="0090698B" w:rsidRDefault="008B2CD8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میزان</w:t>
      </w: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 xml:space="preserve"> </w:t>
      </w:r>
      <w:r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خوداستنادی:</w:t>
      </w: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 xml:space="preserve"> </w:t>
      </w:r>
      <w:r w:rsidR="00DE4080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آ</w:t>
      </w:r>
      <w:r w:rsidR="00E538C4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یا خلق محتوا 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به صورت </w:t>
      </w:r>
      <w:r w:rsidR="00E538C4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شفاف 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ر اساس دستاورد نویسندگان</w:t>
      </w:r>
      <w:r w:rsidR="00E538C4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 است؟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</w:t>
      </w:r>
      <w:r w:rsidR="001E60D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6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06DD961A" w14:textId="1656EAE5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تأثیر بالقوه</w:t>
      </w:r>
      <w:r w:rsidR="00DE4080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آیا </w:t>
      </w:r>
      <w:r w:rsidR="00DE4080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محتوای این اثر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می‌تواند زمینه‌ساز پژوهش‌های تازه شود؟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</w:t>
      </w:r>
      <w:r w:rsidR="001E60D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3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5FA476BC" w14:textId="1CC88824" w:rsidR="0008479A" w:rsidRPr="0090698B" w:rsidRDefault="00704BAD" w:rsidP="00450F50">
      <w:pPr>
        <w:spacing w:after="0" w:afterAutospacing="0"/>
        <w:ind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Cambria" w:eastAsia="Times New Roman" w:hAnsi="Cambria" w:cs="Cambria"/>
          <w:color w:val="000000"/>
          <w:sz w:val="24"/>
          <w:szCs w:val="24"/>
        </w:rPr>
        <w:t xml:space="preserve"> </w:t>
      </w:r>
      <w:r w:rsidR="00E538C4"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تألیف</w:t>
      </w:r>
      <w:r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(از 15 امتیاز)</w:t>
      </w:r>
      <w:r w:rsidR="0008479A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</w:p>
    <w:p w14:paraId="2ED7DE46" w14:textId="6E4D163D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تحلیل و ترکیب مطالب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Pr="0090698B">
        <w:rPr>
          <w:rFonts w:ascii="Times New Roman" w:eastAsia="Times New Roman" w:hAnsi="Times New Roman" w:cs="B Nazanin"/>
          <w:color w:val="000000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صرفاً گردآوری شده یا تحلیل مؤلف دیده می‌شود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؟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5F2A033C" w14:textId="29E3144B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ساختار و انسجام درونی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3B37B8CB" w14:textId="766C84A9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پوشش جامع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 xml:space="preserve"> </w:t>
      </w: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 xml:space="preserve"> موضو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ع (در عین رعایت اختصار):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6F473344" w14:textId="44903594" w:rsidR="00E538C4" w:rsidRPr="0090698B" w:rsidRDefault="00E538C4" w:rsidP="00450F50">
      <w:pPr>
        <w:spacing w:after="0" w:afterAutospacing="0"/>
        <w:ind w:hanging="1"/>
        <w:outlineLvl w:val="3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تدوین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(از 15 امتیاز)</w:t>
      </w:r>
    </w:p>
    <w:p w14:paraId="15EF7013" w14:textId="512D5338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هدف و منطق تدوین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گزینش آثار دیگران مستدل و هدفمند است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؟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3F573534" w14:textId="54302CA2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امانت‌داری در نقل قول‌ها و ارجاعات</w:t>
      </w:r>
      <w:r w:rsidR="0008479A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4DF945BA" w14:textId="6EB629AB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مقدمه و راهنمای تدوین‌کنند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ه: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بخش راهنما برای مخاطب مفید است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؟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6C601D5A" w14:textId="231DEE6B" w:rsidR="00E538C4" w:rsidRPr="0090698B" w:rsidRDefault="00E538C4" w:rsidP="00450F50">
      <w:pPr>
        <w:spacing w:after="0" w:afterAutospacing="0"/>
        <w:ind w:hanging="1"/>
        <w:outlineLvl w:val="3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ترجمه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(از 15 امتیاز)</w:t>
      </w:r>
    </w:p>
    <w:p w14:paraId="0431D78B" w14:textId="3FBCD878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امانت‌داری به متن اصلی</w:t>
      </w:r>
      <w:r w:rsidR="0008479A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ترجمه دقیق و بدون تحریف است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؟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7637CEEC" w14:textId="4AC9462A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روانی و رسایی ترجمه در زبان مقص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د</w:t>
      </w:r>
      <w:r w:rsidR="0008479A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4D19CB6F" w14:textId="2695998B" w:rsidR="00704BAD" w:rsidRPr="0090698B" w:rsidRDefault="00E538C4" w:rsidP="0008479A">
      <w:pPr>
        <w:pStyle w:val="ListParagraph"/>
        <w:numPr>
          <w:ilvl w:val="0"/>
          <w:numId w:val="6"/>
        </w:numPr>
        <w:tabs>
          <w:tab w:val="right" w:pos="282"/>
        </w:tabs>
        <w:spacing w:before="0" w:beforeAutospacing="0" w:after="0" w:afterAutospacing="0"/>
        <w:ind w:left="1133" w:hanging="1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یک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‌</w:t>
      </w:r>
      <w:r w:rsidRPr="0090698B">
        <w:rPr>
          <w:rFonts w:ascii="Times New Roman" w:eastAsia="Times New Roman" w:hAnsi="Times New Roman" w:cs="B Nazanin"/>
          <w:b/>
          <w:bCs/>
          <w:color w:val="000000"/>
          <w:rtl/>
        </w:rPr>
        <w:t>دستی اصطلاحات و سبک در کل کتا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ب</w:t>
      </w:r>
      <w:r w:rsidR="0008479A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>:</w:t>
      </w:r>
      <w:r w:rsidR="00704BAD" w:rsidRPr="0090698B">
        <w:rPr>
          <w:rFonts w:ascii="Times New Roman" w:eastAsia="Times New Roman" w:hAnsi="Times New Roman" w:cs="B Nazanin" w:hint="cs"/>
          <w:b/>
          <w:bCs/>
          <w:color w:val="000000"/>
          <w:rtl/>
        </w:rPr>
        <w:t xml:space="preserve"> </w:t>
      </w:r>
      <w:r w:rsidR="00704BAD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امتیاز 1-5)</w:t>
      </w:r>
      <w:r w:rsidR="00704BAD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 xml:space="preserve">   </w:t>
      </w:r>
      <w:r w:rsidR="00704BAD" w:rsidRPr="0090698B">
        <w:rPr>
          <w:rFonts w:ascii="Cambria" w:eastAsia="Times New Roman" w:hAnsi="Cambria" w:cs="Cambria" w:hint="cs"/>
          <w:color w:val="BFBFBF" w:themeColor="background1" w:themeShade="BF"/>
          <w:sz w:val="24"/>
          <w:szCs w:val="24"/>
          <w:rtl/>
        </w:rPr>
        <w:t>.......... </w:t>
      </w:r>
    </w:p>
    <w:p w14:paraId="67255584" w14:textId="085C5D01" w:rsidR="00E538C4" w:rsidRPr="0090698B" w:rsidRDefault="00E538C4" w:rsidP="0008479A">
      <w:pPr>
        <w:pBdr>
          <w:top w:val="single" w:sz="4" w:space="6" w:color="auto"/>
        </w:pBdr>
        <w:spacing w:before="240" w:beforeAutospacing="0" w:after="120" w:afterAutospacing="0"/>
        <w:ind w:hanging="1"/>
        <w:rPr>
          <w:rFonts w:ascii="Times New Roman" w:eastAsia="Times New Roman" w:hAnsi="Times New Roman" w:cs="B Nazanin"/>
          <w:color w:val="000000"/>
          <w:sz w:val="24"/>
          <w:szCs w:val="24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 xml:space="preserve">میزان دخالت هوش مصنوعی در ترجمه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(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باتوجه به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فرم خوداظهاری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نویسنده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)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: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br/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میزان اعلام شده معقول است؟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bookmarkStart w:id="0" w:name="_Hlk228752700"/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6C8F5CD7">
          <v:shape id="_x0000_i1096" type="#_x0000_t75" style="width:20.25pt;height:17.25pt" o:ole="">
            <v:imagedata r:id="rId13" o:title=""/>
          </v:shape>
          <w:control r:id="rId14" w:name="DefaultOcxName49" w:shapeid="_x0000_i1096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بله</w:t>
      </w:r>
      <w:r w:rsidR="0008479A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2E989A2">
          <v:shape id="_x0000_i1100" type="#_x0000_t75" style="width:20.25pt;height:17.25pt" o:ole="">
            <v:imagedata r:id="rId15" o:title=""/>
          </v:shape>
          <w:control r:id="rId16" w:name="DefaultOcxName50" w:shapeid="_x0000_i1100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خیر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bookmarkEnd w:id="0"/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(مقدار استفاده شده بیشتر به نظر می</w:t>
      </w:r>
      <w:r w:rsidR="00704BAD" w:rsidRPr="0090698B">
        <w:rPr>
          <w:rFonts w:ascii="Times New Roman" w:eastAsia="Times New Roman" w:hAnsi="Times New Roman" w:cs="B Nazanin" w:hint="eastAsia"/>
          <w:color w:val="000000"/>
          <w:sz w:val="24"/>
          <w:szCs w:val="24"/>
          <w:rtl/>
        </w:rPr>
        <w:t>‌</w:t>
      </w:r>
      <w:r w:rsidR="00704BAD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رسد)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6451EA7C">
          <v:shape id="_x0000_i1102" type="#_x0000_t75" style="width:20.25pt;height:17.25pt" o:ole="">
            <v:imagedata r:id="rId13" o:title=""/>
          </v:shape>
          <w:control r:id="rId17" w:name="DefaultOcxName51" w:shapeid="_x0000_i1102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نیاز به بررسی مجدد</w:t>
      </w:r>
    </w:p>
    <w:p w14:paraId="1E4E9E25" w14:textId="2DD970C3" w:rsidR="00E538C4" w:rsidRPr="0090698B" w:rsidRDefault="00E538C4" w:rsidP="00450F50">
      <w:pPr>
        <w:pBdr>
          <w:top w:val="single" w:sz="4" w:space="3" w:color="auto"/>
        </w:pBdr>
        <w:spacing w:before="480" w:beforeAutospacing="0"/>
        <w:ind w:hanging="1"/>
        <w:outlineLvl w:val="2"/>
        <w:rPr>
          <w:rFonts w:ascii="Times New Roman" w:eastAsia="Times New Roman" w:hAnsi="Times New Roman" w:cs="B Titr"/>
          <w:b/>
          <w:bCs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Titr"/>
          <w:b/>
          <w:bCs/>
          <w:color w:val="000000"/>
          <w:sz w:val="24"/>
          <w:szCs w:val="24"/>
          <w:rtl/>
        </w:rPr>
        <w:t xml:space="preserve">سوالات تکمیلی </w:t>
      </w:r>
    </w:p>
    <w:p w14:paraId="2D98EFCB" w14:textId="23055A17" w:rsidR="00C951B9" w:rsidRPr="0090698B" w:rsidRDefault="005407F7" w:rsidP="00B14F63">
      <w:pPr>
        <w:pStyle w:val="ListParagraph"/>
        <w:ind w:left="0" w:hanging="1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sz w:val="24"/>
          <w:szCs w:val="24"/>
          <w:rtl/>
        </w:rPr>
        <w:t>1- آ</w:t>
      </w:r>
      <w:r w:rsidR="00C951B9" w:rsidRPr="0090698B">
        <w:rPr>
          <w:rFonts w:cs="B Nazanin" w:hint="cs"/>
          <w:sz w:val="24"/>
          <w:szCs w:val="24"/>
          <w:rtl/>
        </w:rPr>
        <w:t>یا در این زمینه، عنوان</w:t>
      </w:r>
      <w:r w:rsidR="00B14F63" w:rsidRPr="0090698B">
        <w:rPr>
          <w:rFonts w:cs="B Nazanin" w:hint="cs"/>
          <w:sz w:val="24"/>
          <w:szCs w:val="24"/>
          <w:rtl/>
        </w:rPr>
        <w:t xml:space="preserve"> </w:t>
      </w:r>
      <w:r w:rsidR="00C951B9" w:rsidRPr="0090698B">
        <w:rPr>
          <w:rFonts w:cs="B Nazanin" w:hint="cs"/>
          <w:sz w:val="24"/>
          <w:szCs w:val="24"/>
          <w:rtl/>
        </w:rPr>
        <w:t>و</w:t>
      </w:r>
      <w:r w:rsidR="00CE3D3D" w:rsidRPr="0090698B">
        <w:rPr>
          <w:rFonts w:cs="B Nazanin" w:hint="cs"/>
          <w:sz w:val="24"/>
          <w:szCs w:val="24"/>
          <w:rtl/>
        </w:rPr>
        <w:t xml:space="preserve"> </w:t>
      </w:r>
      <w:r w:rsidR="00C951B9" w:rsidRPr="0090698B">
        <w:rPr>
          <w:rFonts w:cs="B Nazanin" w:hint="cs"/>
          <w:sz w:val="24"/>
          <w:szCs w:val="24"/>
          <w:rtl/>
        </w:rPr>
        <w:t>یا عناوینی به زبان فارسی چاپ شده است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6F0D93" w:rsidRPr="0090698B">
        <w:rPr>
          <w:rFonts w:cs="B Nazanin" w:hint="cs"/>
          <w:sz w:val="24"/>
          <w:szCs w:val="24"/>
          <w:rtl/>
        </w:rPr>
        <w:t xml:space="preserve"> </w:t>
      </w:r>
      <w:r w:rsidR="00EE26E4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7D3DD8D4">
          <v:shape id="_x0000_i1124" type="#_x0000_t75" style="width:20.25pt;height:17.25pt" o:ole="">
            <v:imagedata r:id="rId8" o:title=""/>
          </v:shape>
          <w:control r:id="rId18" w:name="DefaultOcxName281" w:shapeid="_x0000_i1124"/>
        </w:object>
      </w:r>
      <w:r w:rsidR="00EE26E4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EE26E4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EE26E4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EE26E4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EE26E4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EE26E4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48B441F0">
          <v:shape id="_x0000_i1127" type="#_x0000_t75" style="width:20.25pt;height:17.25pt" o:ole="">
            <v:imagedata r:id="rId8" o:title=""/>
          </v:shape>
          <w:control r:id="rId19" w:name="DefaultOcxName291" w:shapeid="_x0000_i1127"/>
        </w:object>
      </w:r>
      <w:r w:rsidR="00EE26E4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EE26E4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6D523C25" w14:textId="77777777" w:rsidR="00C951B9" w:rsidRPr="0090698B" w:rsidRDefault="00C951B9" w:rsidP="00B14F63">
      <w:pPr>
        <w:ind w:hanging="1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sz w:val="24"/>
          <w:szCs w:val="24"/>
          <w:rtl/>
        </w:rPr>
        <w:t>اگر بلی، لطفاً مشخصات آنها شامل: عنوان، مولف، سال انتشار و ... را ذکر نمائید.</w:t>
      </w:r>
    </w:p>
    <w:p w14:paraId="34003697" w14:textId="77777777" w:rsidR="00450F50" w:rsidRPr="0090698B" w:rsidRDefault="00450F50" w:rsidP="00450F50">
      <w:pPr>
        <w:ind w:hanging="1"/>
        <w:jc w:val="center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color w:val="A6A6A6"/>
          <w:sz w:val="16"/>
          <w:szCs w:val="1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877C3E8" w14:textId="35C3CF9B" w:rsidR="00C951B9" w:rsidRPr="0090698B" w:rsidRDefault="00A13DC3" w:rsidP="00B14F63">
      <w:pPr>
        <w:ind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 xml:space="preserve">2- </w:t>
      </w:r>
      <w:r w:rsidR="00C951B9" w:rsidRPr="0090698B">
        <w:rPr>
          <w:rFonts w:cs="B Nazanin" w:hint="cs"/>
          <w:sz w:val="24"/>
          <w:szCs w:val="24"/>
          <w:rtl/>
        </w:rPr>
        <w:t>این کتاب را در مقایسه با آثار علمی موجود، چگونه ارزیابی می کنید؟</w:t>
      </w:r>
    </w:p>
    <w:p w14:paraId="05A37E1E" w14:textId="7F240DDF" w:rsidR="00573B2E" w:rsidRPr="0090698B" w:rsidRDefault="00450F50" w:rsidP="00450F50">
      <w:pPr>
        <w:ind w:hanging="1"/>
        <w:jc w:val="center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color w:val="A6A6A6"/>
          <w:sz w:val="16"/>
          <w:szCs w:val="1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A05AF3B" w14:textId="0F07C670" w:rsidR="00A13DC3" w:rsidRPr="0090698B" w:rsidRDefault="00A13DC3" w:rsidP="00B14F63">
      <w:pPr>
        <w:ind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 xml:space="preserve">3- </w:t>
      </w:r>
      <w:r w:rsidR="00C951B9" w:rsidRPr="0090698B">
        <w:rPr>
          <w:rFonts w:cs="B Nazanin" w:hint="cs"/>
          <w:sz w:val="24"/>
          <w:szCs w:val="24"/>
          <w:rtl/>
        </w:rPr>
        <w:t>آیا از نظر محتوا تقدم و تأخر</w:t>
      </w:r>
      <w:r w:rsidR="00CE3D3D" w:rsidRPr="0090698B">
        <w:rPr>
          <w:rFonts w:cs="B Nazanin" w:hint="cs"/>
          <w:sz w:val="24"/>
          <w:szCs w:val="24"/>
          <w:rtl/>
        </w:rPr>
        <w:t>،</w:t>
      </w:r>
      <w:r w:rsidR="00C951B9" w:rsidRPr="0090698B">
        <w:rPr>
          <w:rFonts w:cs="B Nazanin" w:hint="cs"/>
          <w:sz w:val="24"/>
          <w:szCs w:val="24"/>
          <w:rtl/>
        </w:rPr>
        <w:t xml:space="preserve"> مطالب به گونه ای علمی و منطقی رعایت شده است؟</w:t>
      </w:r>
      <w:r w:rsidR="00C321E5" w:rsidRPr="0090698B">
        <w:rPr>
          <w:rFonts w:cs="B Nazanin"/>
          <w:sz w:val="24"/>
          <w:szCs w:val="24"/>
          <w:rtl/>
        </w:rPr>
        <w:tab/>
      </w:r>
      <w:r w:rsidRPr="0090698B">
        <w:rPr>
          <w:rFonts w:cs="B Nazanin" w:hint="cs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0D60D83C">
          <v:shape id="_x0000_i1130" type="#_x0000_t75" style="width:20.25pt;height:17.25pt" o:ole="">
            <v:imagedata r:id="rId8" o:title=""/>
          </v:shape>
          <w:control r:id="rId20" w:name="DefaultOcxName2811" w:shapeid="_x0000_i1130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7542ED1">
          <v:shape id="_x0000_i1133" type="#_x0000_t75" style="width:20.25pt;height:17.25pt" o:ole="">
            <v:imagedata r:id="rId8" o:title=""/>
          </v:shape>
          <w:control r:id="rId21" w:name="DefaultOcxName2911" w:shapeid="_x0000_i1133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  <w:r w:rsidRPr="0090698B">
        <w:rPr>
          <w:rFonts w:cs="B Nazanin" w:hint="cs"/>
          <w:sz w:val="24"/>
          <w:szCs w:val="24"/>
          <w:rtl/>
        </w:rPr>
        <w:t xml:space="preserve"> </w:t>
      </w:r>
    </w:p>
    <w:p w14:paraId="1EC60818" w14:textId="11F86118" w:rsidR="00C951B9" w:rsidRPr="0090698B" w:rsidRDefault="00C951B9" w:rsidP="00B14F63">
      <w:pPr>
        <w:ind w:hanging="1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sz w:val="24"/>
          <w:szCs w:val="24"/>
          <w:rtl/>
        </w:rPr>
        <w:t>در صورت منفی بودن پاسخ، پیشنهاد شما چیست؟</w:t>
      </w:r>
    </w:p>
    <w:p w14:paraId="2E31559D" w14:textId="34EF31D6" w:rsidR="0098201C" w:rsidRPr="0090698B" w:rsidRDefault="00450F50" w:rsidP="00450F50">
      <w:pPr>
        <w:ind w:hanging="1"/>
        <w:jc w:val="center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color w:val="A6A6A6"/>
          <w:sz w:val="16"/>
          <w:szCs w:val="16"/>
          <w:rtl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8DB7A1F" w14:textId="77777777" w:rsidR="00450F50" w:rsidRPr="0090698B" w:rsidRDefault="00450F50" w:rsidP="00C321E5">
      <w:pPr>
        <w:spacing w:before="0" w:beforeAutospacing="0" w:after="0" w:afterAutospacing="0"/>
        <w:ind w:hanging="1"/>
        <w:rPr>
          <w:rFonts w:cs="B Nazanin"/>
          <w:sz w:val="24"/>
          <w:szCs w:val="24"/>
          <w:rtl/>
        </w:rPr>
      </w:pPr>
    </w:p>
    <w:p w14:paraId="77F9ED5D" w14:textId="70DB4951" w:rsidR="00E53F27" w:rsidRPr="0090698B" w:rsidRDefault="00A13DC3" w:rsidP="00C321E5">
      <w:pPr>
        <w:spacing w:before="0" w:beforeAutospacing="0" w:after="0" w:afterAutospacing="0"/>
        <w:ind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4- آ</w:t>
      </w:r>
      <w:r w:rsidR="00E53F27" w:rsidRPr="0090698B">
        <w:rPr>
          <w:rFonts w:cs="B Nazanin" w:hint="cs"/>
          <w:sz w:val="24"/>
          <w:szCs w:val="24"/>
          <w:rtl/>
        </w:rPr>
        <w:t>یا این اثر بهنگام</w:t>
      </w:r>
      <w:r w:rsidRPr="0090698B">
        <w:rPr>
          <w:rFonts w:cs="B Nazanin" w:hint="cs"/>
          <w:sz w:val="24"/>
          <w:szCs w:val="24"/>
          <w:rtl/>
        </w:rPr>
        <w:t xml:space="preserve"> </w:t>
      </w:r>
      <w:r w:rsidRPr="0090698B">
        <w:rPr>
          <w:rFonts w:asciiTheme="majorBidi" w:hAnsiTheme="majorBidi" w:cstheme="majorBidi"/>
          <w:sz w:val="20"/>
          <w:szCs w:val="20"/>
          <w:rtl/>
        </w:rPr>
        <w:t>(</w:t>
      </w:r>
      <w:r w:rsidRPr="0090698B">
        <w:rPr>
          <w:rFonts w:asciiTheme="majorBidi" w:hAnsiTheme="majorBidi" w:cstheme="majorBidi"/>
          <w:sz w:val="20"/>
          <w:szCs w:val="20"/>
        </w:rPr>
        <w:t>Up to date</w:t>
      </w:r>
      <w:r w:rsidRPr="0090698B">
        <w:rPr>
          <w:rFonts w:asciiTheme="majorBidi" w:hAnsiTheme="majorBidi" w:cstheme="majorBidi"/>
          <w:sz w:val="20"/>
          <w:szCs w:val="20"/>
          <w:rtl/>
        </w:rPr>
        <w:t>)</w:t>
      </w:r>
      <w:r w:rsidR="00E53F27" w:rsidRPr="0090698B">
        <w:rPr>
          <w:rFonts w:cs="B Nazanin" w:hint="cs"/>
          <w:sz w:val="24"/>
          <w:szCs w:val="24"/>
          <w:rtl/>
        </w:rPr>
        <w:t xml:space="preserve"> است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B14F63" w:rsidRPr="0090698B">
        <w:rPr>
          <w:rFonts w:cs="B Nazanin" w:hint="cs"/>
          <w:sz w:val="24"/>
          <w:szCs w:val="24"/>
          <w:rtl/>
        </w:rPr>
        <w:t xml:space="preserve"> </w:t>
      </w:r>
      <w:r w:rsidR="00B14F63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682CA1B8">
          <v:shape id="_x0000_i1136" type="#_x0000_t75" style="width:20.25pt;height:17.25pt" o:ole="">
            <v:imagedata r:id="rId8" o:title=""/>
          </v:shape>
          <w:control r:id="rId22" w:name="DefaultOcxName2812" w:shapeid="_x0000_i1136"/>
        </w:object>
      </w:r>
      <w:r w:rsidR="00B14F63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B14F63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B14F63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B14F63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B14F63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B14F63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1344FA52">
          <v:shape id="_x0000_i1139" type="#_x0000_t75" style="width:20.25pt;height:17.25pt" o:ole="">
            <v:imagedata r:id="rId8" o:title=""/>
          </v:shape>
          <w:control r:id="rId23" w:name="DefaultOcxName2912" w:shapeid="_x0000_i1139"/>
        </w:object>
      </w:r>
      <w:r w:rsidR="00B14F63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B14F63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7DF7403D" w14:textId="7DCCA5AA" w:rsidR="00E53F27" w:rsidRPr="0090698B" w:rsidRDefault="00B14F63" w:rsidP="00C321E5">
      <w:pPr>
        <w:spacing w:before="0" w:beforeAutospacing="0" w:after="0" w:afterAutospacing="0"/>
        <w:ind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 xml:space="preserve">5- </w:t>
      </w:r>
      <w:r w:rsidR="00E53F27" w:rsidRPr="0090698B">
        <w:rPr>
          <w:rFonts w:cs="B Nazanin" w:hint="cs"/>
          <w:sz w:val="24"/>
          <w:szCs w:val="24"/>
          <w:rtl/>
        </w:rPr>
        <w:t>آیا مؤلف تمام منابع مورد استفاده در این اثر را ذکر کرده است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Pr="0090698B">
        <w:rPr>
          <w:rFonts w:cs="B Nazanin" w:hint="cs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4A89041D">
          <v:shape id="_x0000_i1142" type="#_x0000_t75" style="width:20.25pt;height:17.25pt" o:ole="">
            <v:imagedata r:id="rId8" o:title=""/>
          </v:shape>
          <w:control r:id="rId24" w:name="DefaultOcxName2813" w:shapeid="_x0000_i1142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056FB729">
          <v:shape id="_x0000_i1145" type="#_x0000_t75" style="width:20.25pt;height:17.25pt" o:ole="">
            <v:imagedata r:id="rId8" o:title=""/>
          </v:shape>
          <w:control r:id="rId25" w:name="DefaultOcxName2913" w:shapeid="_x0000_i1145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3A02875C" w14:textId="105EDB4C" w:rsidR="00E53F27" w:rsidRPr="0090698B" w:rsidRDefault="00502459" w:rsidP="00C321E5">
      <w:pPr>
        <w:spacing w:before="0" w:beforeAutospacing="0" w:after="0" w:afterAutospacing="0"/>
        <w:ind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 xml:space="preserve">6- </w:t>
      </w:r>
      <w:r w:rsidR="00E53F27" w:rsidRPr="0090698B">
        <w:rPr>
          <w:rFonts w:cs="B Nazanin" w:hint="cs"/>
          <w:sz w:val="24"/>
          <w:szCs w:val="24"/>
          <w:rtl/>
        </w:rPr>
        <w:t>آیا نگاره</w:t>
      </w:r>
      <w:r w:rsidR="00C321E5" w:rsidRPr="0090698B">
        <w:rPr>
          <w:rFonts w:cs="B Nazanin" w:hint="eastAsia"/>
          <w:sz w:val="24"/>
          <w:szCs w:val="24"/>
          <w:rtl/>
        </w:rPr>
        <w:t>‌</w:t>
      </w:r>
      <w:r w:rsidR="00E53F27" w:rsidRPr="0090698B">
        <w:rPr>
          <w:rFonts w:cs="B Nazanin" w:hint="cs"/>
          <w:sz w:val="24"/>
          <w:szCs w:val="24"/>
          <w:rtl/>
        </w:rPr>
        <w:t>ها، جدول</w:t>
      </w:r>
      <w:r w:rsidR="00C321E5" w:rsidRPr="0090698B">
        <w:rPr>
          <w:rFonts w:cs="B Nazanin" w:hint="eastAsia"/>
          <w:sz w:val="24"/>
          <w:szCs w:val="24"/>
          <w:rtl/>
        </w:rPr>
        <w:t>‌</w:t>
      </w:r>
      <w:r w:rsidR="00C321E5" w:rsidRPr="0090698B">
        <w:rPr>
          <w:rFonts w:cs="B Nazanin" w:hint="cs"/>
          <w:sz w:val="24"/>
          <w:szCs w:val="24"/>
          <w:rtl/>
        </w:rPr>
        <w:t>ها</w:t>
      </w:r>
      <w:r w:rsidR="00E53F27" w:rsidRPr="0090698B">
        <w:rPr>
          <w:rFonts w:cs="B Nazanin" w:hint="cs"/>
          <w:sz w:val="24"/>
          <w:szCs w:val="24"/>
          <w:rtl/>
        </w:rPr>
        <w:t xml:space="preserve"> و منابع کامل و بسنده می</w:t>
      </w:r>
      <w:r w:rsidR="00C321E5" w:rsidRPr="0090698B">
        <w:rPr>
          <w:rFonts w:cs="B Nazanin" w:hint="eastAsia"/>
          <w:sz w:val="24"/>
          <w:szCs w:val="24"/>
          <w:rtl/>
        </w:rPr>
        <w:t>‌</w:t>
      </w:r>
      <w:r w:rsidR="00E53F27" w:rsidRPr="0090698B">
        <w:rPr>
          <w:rFonts w:cs="B Nazanin" w:hint="cs"/>
          <w:sz w:val="24"/>
          <w:szCs w:val="24"/>
          <w:rtl/>
        </w:rPr>
        <w:t>باشد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FC3C68" w:rsidRPr="0090698B">
        <w:rPr>
          <w:rFonts w:cs="B Nazanin" w:hint="cs"/>
          <w:sz w:val="24"/>
          <w:szCs w:val="24"/>
          <w:rtl/>
        </w:rPr>
        <w:t xml:space="preserve"> 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06293912">
          <v:shape id="_x0000_i1148" type="#_x0000_t75" style="width:20.25pt;height:17.25pt" o:ole="">
            <v:imagedata r:id="rId8" o:title=""/>
          </v:shape>
          <w:control r:id="rId26" w:name="DefaultOcxName28131" w:shapeid="_x0000_i1148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C321E5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767F27E6">
          <v:shape id="_x0000_i1151" type="#_x0000_t75" style="width:20.25pt;height:17.25pt" o:ole="">
            <v:imagedata r:id="rId8" o:title=""/>
          </v:shape>
          <w:control r:id="rId27" w:name="DefaultOcxName29131" w:shapeid="_x0000_i1151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057C4096" w14:textId="7A19AD4B" w:rsidR="006E4E1A" w:rsidRPr="0090698B" w:rsidRDefault="00C321E5" w:rsidP="00C321E5">
      <w:pPr>
        <w:ind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7-</w:t>
      </w:r>
      <w:r w:rsidR="00B41ED1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 xml:space="preserve"> 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در </w:t>
      </w:r>
      <w:r w:rsidR="006E4E1A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حث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ارتباط</w:t>
      </w:r>
      <w:r w:rsidR="006E4E1A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/اقتباس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اثر</w:t>
      </w:r>
      <w:r w:rsidR="0008479A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حاضر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با پایان‌نامه/رسال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ه</w:t>
      </w:r>
      <w:r w:rsidR="0008479A" w:rsidRPr="0090698B">
        <w:rPr>
          <w:rFonts w:ascii="Times New Roman" w:eastAsia="Times New Roman" w:hAnsi="Times New Roman" w:cs="B Nazanin" w:hint="eastAsia"/>
          <w:color w:val="000000"/>
          <w:sz w:val="24"/>
          <w:szCs w:val="24"/>
          <w:rtl/>
        </w:rPr>
        <w:t>‌</w:t>
      </w:r>
      <w:r w:rsidR="0008479A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های موجود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،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آیا میزان اعلام‌شده توسط نویسنده قابل قبول است؟</w:t>
      </w:r>
    </w:p>
    <w:p w14:paraId="3489466D" w14:textId="5030F5E3" w:rsidR="00B41ED1" w:rsidRPr="0090698B" w:rsidRDefault="00C321E5" w:rsidP="006E4E1A">
      <w:pPr>
        <w:ind w:hanging="1"/>
        <w:jc w:val="center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7AE45A49">
          <v:shape id="_x0000_i1154" type="#_x0000_t75" style="width:20.25pt;height:17.25pt" o:ole="">
            <v:imagedata r:id="rId8" o:title=""/>
          </v:shape>
          <w:control r:id="rId28" w:name="DefaultOcxName281311" w:shapeid="_x0000_i1154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6E4E1A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2568AABE">
          <v:shape id="_x0000_i1157" type="#_x0000_t75" style="width:20.25pt;height:17.25pt" o:ole="">
            <v:imagedata r:id="rId8" o:title=""/>
          </v:shape>
          <w:control r:id="rId29" w:name="DefaultOcxName291311" w:shapeid="_x0000_i1157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خیر </w:t>
      </w:r>
      <w:r w:rsidR="00B41ED1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B41ED1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(لطفا</w:t>
      </w:r>
      <w:r w:rsidR="00B41ED1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B41ED1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توضی</w:t>
      </w:r>
      <w:r w:rsidR="00B41ED1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ح داده شود):</w:t>
      </w:r>
    </w:p>
    <w:p w14:paraId="18B8E4E6" w14:textId="1F198C78" w:rsidR="00C321E5" w:rsidRPr="0090698B" w:rsidRDefault="006E4E1A" w:rsidP="00681BAE">
      <w:pPr>
        <w:spacing w:before="0" w:beforeAutospacing="0" w:after="0" w:afterAutospacing="0"/>
        <w:ind w:left="-1" w:firstLine="0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8</w:t>
      </w:r>
      <w:r w:rsidR="00C321E5" w:rsidRPr="0090698B">
        <w:rPr>
          <w:rFonts w:cs="B Nazanin" w:hint="cs"/>
          <w:sz w:val="24"/>
          <w:szCs w:val="24"/>
          <w:rtl/>
        </w:rPr>
        <w:t>- آیا این کتاب می تواند به عنوان کتاب درسی مورد استفاده قرار گیرد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 w:hint="cs"/>
          <w:sz w:val="24"/>
          <w:szCs w:val="24"/>
          <w:rtl/>
        </w:rPr>
        <w:t xml:space="preserve"> 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E7A3901">
          <v:shape id="_x0000_i1160" type="#_x0000_t75" style="width:20.25pt;height:17.25pt" o:ole="">
            <v:imagedata r:id="rId8" o:title=""/>
          </v:shape>
          <w:control r:id="rId30" w:name="DefaultOcxName28132" w:shapeid="_x0000_i1160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C321E5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11E9D281">
          <v:shape id="_x0000_i1163" type="#_x0000_t75" style="width:20.25pt;height:17.25pt" o:ole="">
            <v:imagedata r:id="rId8" o:title=""/>
          </v:shape>
          <w:control r:id="rId31" w:name="DefaultOcxName29132" w:shapeid="_x0000_i1163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08321B6F" w14:textId="77777777" w:rsidR="00C321E5" w:rsidRPr="0090698B" w:rsidRDefault="00C321E5" w:rsidP="00681BAE">
      <w:pPr>
        <w:spacing w:before="0" w:beforeAutospacing="0" w:after="0" w:afterAutospacing="0"/>
        <w:ind w:left="-1" w:firstLine="0"/>
        <w:rPr>
          <w:rFonts w:cs="B Nazanin"/>
          <w:sz w:val="2"/>
          <w:szCs w:val="2"/>
          <w:rtl/>
        </w:rPr>
      </w:pPr>
    </w:p>
    <w:p w14:paraId="05531691" w14:textId="0F8FBCAC" w:rsidR="00C321E5" w:rsidRPr="0090698B" w:rsidRDefault="006E4E1A" w:rsidP="00681BAE">
      <w:pPr>
        <w:spacing w:before="0" w:beforeAutospacing="0" w:after="0" w:afterAutospacing="0"/>
        <w:ind w:left="-1" w:firstLine="0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9</w:t>
      </w:r>
      <w:r w:rsidR="00C321E5" w:rsidRPr="0090698B">
        <w:rPr>
          <w:rFonts w:cs="B Nazanin" w:hint="cs"/>
          <w:sz w:val="24"/>
          <w:szCs w:val="24"/>
          <w:rtl/>
        </w:rPr>
        <w:t>- آیا این کتاب می تواند به عنوان مأخذ و راهنما مورد استفاده قرار گیرد؟</w:t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/>
          <w:sz w:val="24"/>
          <w:szCs w:val="24"/>
          <w:rtl/>
        </w:rPr>
        <w:tab/>
      </w:r>
      <w:r w:rsidR="00C321E5" w:rsidRPr="0090698B">
        <w:rPr>
          <w:rFonts w:cs="B Nazanin" w:hint="cs"/>
          <w:sz w:val="24"/>
          <w:szCs w:val="24"/>
          <w:rtl/>
        </w:rPr>
        <w:t xml:space="preserve"> 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23D4AFF">
          <v:shape id="_x0000_i1166" type="#_x0000_t75" style="width:20.25pt;height:17.25pt" o:ole="">
            <v:imagedata r:id="rId8" o:title=""/>
          </v:shape>
          <w:control r:id="rId32" w:name="DefaultOcxName28133" w:shapeid="_x0000_i1166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بلی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C321E5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1472F1F4">
          <v:shape id="_x0000_i1169" type="#_x0000_t75" style="width:20.25pt;height:17.25pt" o:ole="">
            <v:imagedata r:id="rId8" o:title=""/>
          </v:shape>
          <w:control r:id="rId33" w:name="DefaultOcxName29133" w:shapeid="_x0000_i1169"/>
        </w:object>
      </w:r>
      <w:r w:rsidR="00C321E5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C321E5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خیر</w:t>
      </w:r>
    </w:p>
    <w:p w14:paraId="5F9576B7" w14:textId="77777777" w:rsidR="00C321E5" w:rsidRPr="0090698B" w:rsidRDefault="00C321E5" w:rsidP="00681BAE">
      <w:pPr>
        <w:spacing w:before="0" w:beforeAutospacing="0" w:after="0" w:afterAutospacing="0"/>
        <w:ind w:left="-1" w:firstLine="0"/>
        <w:rPr>
          <w:rFonts w:cs="B Nazanin"/>
          <w:sz w:val="24"/>
          <w:szCs w:val="24"/>
          <w:rtl/>
        </w:rPr>
      </w:pPr>
    </w:p>
    <w:p w14:paraId="03F8339C" w14:textId="77777777" w:rsidR="00C321E5" w:rsidRPr="0090698B" w:rsidRDefault="00C321E5" w:rsidP="00681BAE">
      <w:pPr>
        <w:spacing w:before="0" w:beforeAutospacing="0" w:after="0" w:afterAutospacing="0"/>
        <w:ind w:left="-1" w:firstLine="0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sz w:val="24"/>
          <w:szCs w:val="24"/>
          <w:rtl/>
        </w:rPr>
        <w:t>در صورت پاسخ مثبت، لطفا ذکر شود: برای چه رشته</w:t>
      </w:r>
      <w:r w:rsidRPr="0090698B">
        <w:rPr>
          <w:rFonts w:cs="B Nazanin" w:hint="eastAsia"/>
          <w:sz w:val="24"/>
          <w:szCs w:val="24"/>
          <w:rtl/>
        </w:rPr>
        <w:t>‌</w:t>
      </w:r>
      <w:r w:rsidRPr="0090698B">
        <w:rPr>
          <w:rFonts w:cs="B Nazanin" w:hint="cs"/>
          <w:sz w:val="24"/>
          <w:szCs w:val="24"/>
          <w:rtl/>
        </w:rPr>
        <w:t xml:space="preserve">هایی؟ </w:t>
      </w:r>
      <w:r w:rsidRPr="0090698B">
        <w:rPr>
          <w:rFonts w:cs="B Nazanin" w:hint="cs"/>
          <w:color w:val="BFBFBF" w:themeColor="background1" w:themeShade="BF"/>
          <w:sz w:val="24"/>
          <w:szCs w:val="24"/>
          <w:rtl/>
        </w:rPr>
        <w:t xml:space="preserve">................................................................... </w:t>
      </w:r>
      <w:r w:rsidRPr="0090698B">
        <w:rPr>
          <w:rFonts w:cs="B Nazanin" w:hint="cs"/>
          <w:sz w:val="24"/>
          <w:szCs w:val="24"/>
          <w:rtl/>
        </w:rPr>
        <w:t xml:space="preserve">چند درصد ؟ </w:t>
      </w:r>
      <w:r w:rsidRPr="0090698B">
        <w:rPr>
          <w:rFonts w:cs="B Nazanin" w:hint="cs"/>
          <w:color w:val="BFBFBF" w:themeColor="background1" w:themeShade="BF"/>
          <w:sz w:val="24"/>
          <w:szCs w:val="24"/>
          <w:rtl/>
        </w:rPr>
        <w:t>....................</w:t>
      </w:r>
    </w:p>
    <w:p w14:paraId="63E09514" w14:textId="77777777" w:rsidR="00C321E5" w:rsidRPr="0090698B" w:rsidRDefault="00C321E5" w:rsidP="00681BAE">
      <w:pPr>
        <w:spacing w:before="0" w:beforeAutospacing="0" w:after="0" w:afterAutospacing="0"/>
        <w:ind w:left="-1" w:firstLine="0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 xml:space="preserve"> </w:t>
      </w:r>
    </w:p>
    <w:p w14:paraId="39C3FCF4" w14:textId="0492A520" w:rsidR="00C321E5" w:rsidRPr="0090698B" w:rsidRDefault="006E4E1A" w:rsidP="00681BAE">
      <w:pPr>
        <w:ind w:left="-1" w:firstLine="0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10</w:t>
      </w:r>
      <w:r w:rsidR="00C321E5" w:rsidRPr="0090698B">
        <w:rPr>
          <w:rFonts w:cs="B Nazanin" w:hint="cs"/>
          <w:sz w:val="24"/>
          <w:szCs w:val="24"/>
          <w:rtl/>
        </w:rPr>
        <w:t>- لطفاً موارد نقصان، ایراد و یا کمبودهای جزئی و کلی را به طور مشروح مشخص فرمائید</w:t>
      </w:r>
      <w:r w:rsidR="00FD03C9" w:rsidRPr="0090698B">
        <w:rPr>
          <w:rFonts w:cs="B Nazanin" w:hint="cs"/>
          <w:sz w:val="24"/>
          <w:szCs w:val="24"/>
          <w:rtl/>
        </w:rPr>
        <w:t xml:space="preserve"> </w:t>
      </w:r>
      <w:r w:rsidR="00C321E5" w:rsidRPr="0090698B">
        <w:rPr>
          <w:rFonts w:cs="B Nazanin" w:hint="cs"/>
          <w:sz w:val="24"/>
          <w:szCs w:val="24"/>
          <w:rtl/>
        </w:rPr>
        <w:t>(در صورت لزوم از صفحه اضافی استفاده شود)</w:t>
      </w:r>
      <w:r w:rsidR="00511652" w:rsidRPr="0090698B">
        <w:rPr>
          <w:rFonts w:cs="B Nazanin" w:hint="cs"/>
          <w:sz w:val="24"/>
          <w:szCs w:val="24"/>
          <w:rtl/>
        </w:rPr>
        <w:t>.</w:t>
      </w:r>
    </w:p>
    <w:p w14:paraId="2ECBEA91" w14:textId="50C9E0FE" w:rsidR="00C321E5" w:rsidRPr="0090698B" w:rsidRDefault="006E4E1A" w:rsidP="00681BAE">
      <w:pPr>
        <w:ind w:left="-1" w:firstLine="0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11</w:t>
      </w:r>
      <w:r w:rsidR="00C321E5" w:rsidRPr="0090698B">
        <w:rPr>
          <w:rFonts w:cs="B Nazanin" w:hint="cs"/>
          <w:sz w:val="24"/>
          <w:szCs w:val="24"/>
          <w:rtl/>
        </w:rPr>
        <w:t>- چنانچه نظری افزون بر زمینه</w:t>
      </w:r>
      <w:r w:rsidR="00450F50" w:rsidRPr="0090698B">
        <w:rPr>
          <w:rFonts w:cs="B Nazanin" w:hint="eastAsia"/>
          <w:sz w:val="24"/>
          <w:szCs w:val="24"/>
          <w:rtl/>
        </w:rPr>
        <w:t>‌</w:t>
      </w:r>
      <w:r w:rsidR="00C321E5" w:rsidRPr="0090698B">
        <w:rPr>
          <w:rFonts w:cs="B Nazanin" w:hint="cs"/>
          <w:sz w:val="24"/>
          <w:szCs w:val="24"/>
          <w:rtl/>
        </w:rPr>
        <w:t>های پرسش</w:t>
      </w:r>
      <w:r w:rsidR="00450F50" w:rsidRPr="0090698B">
        <w:rPr>
          <w:rFonts w:cs="B Nazanin" w:hint="eastAsia"/>
          <w:sz w:val="24"/>
          <w:szCs w:val="24"/>
          <w:rtl/>
        </w:rPr>
        <w:t>‌</w:t>
      </w:r>
      <w:r w:rsidR="00C321E5" w:rsidRPr="0090698B">
        <w:rPr>
          <w:rFonts w:cs="B Nazanin" w:hint="cs"/>
          <w:sz w:val="24"/>
          <w:szCs w:val="24"/>
          <w:rtl/>
        </w:rPr>
        <w:t>های یاد شده دارید، ارائه فرمائید.</w:t>
      </w:r>
    </w:p>
    <w:p w14:paraId="5BED828C" w14:textId="65098B5B" w:rsidR="00681BAE" w:rsidRPr="0090698B" w:rsidRDefault="006E4E1A" w:rsidP="00681BAE">
      <w:pPr>
        <w:ind w:left="-1" w:firstLine="0"/>
        <w:rPr>
          <w:rFonts w:cs="B Nazanin"/>
          <w:sz w:val="24"/>
          <w:szCs w:val="24"/>
          <w:rtl/>
        </w:rPr>
      </w:pPr>
      <w:r w:rsidRPr="0090698B">
        <w:rPr>
          <w:rFonts w:cs="B Nazanin" w:hint="cs"/>
          <w:sz w:val="24"/>
          <w:szCs w:val="24"/>
          <w:rtl/>
        </w:rPr>
        <w:t>12- آیا در صورت پذیرش نظرات حضرتعالی</w:t>
      </w:r>
      <w:r w:rsidR="00511652" w:rsidRPr="0090698B">
        <w:rPr>
          <w:rFonts w:cs="B Nazanin" w:hint="cs"/>
          <w:sz w:val="24"/>
          <w:szCs w:val="24"/>
          <w:rtl/>
        </w:rPr>
        <w:t>،</w:t>
      </w:r>
      <w:r w:rsidRPr="0090698B">
        <w:rPr>
          <w:rFonts w:cs="B Nazanin" w:hint="cs"/>
          <w:sz w:val="24"/>
          <w:szCs w:val="24"/>
          <w:rtl/>
        </w:rPr>
        <w:t xml:space="preserve"> نیازی به ارسال مجدد کتاب تصحیح شده می باشد</w:t>
      </w:r>
      <w:r w:rsidR="00511652" w:rsidRPr="0090698B">
        <w:rPr>
          <w:rFonts w:cs="B Nazanin" w:hint="cs"/>
          <w:sz w:val="24"/>
          <w:szCs w:val="24"/>
          <w:rtl/>
        </w:rPr>
        <w:t>؟</w:t>
      </w:r>
      <w:r w:rsidR="00681BAE" w:rsidRPr="0090698B">
        <w:rPr>
          <w:rFonts w:cs="B Nazanin" w:hint="cs"/>
          <w:sz w:val="24"/>
          <w:szCs w:val="24"/>
          <w:rtl/>
        </w:rPr>
        <w:t xml:space="preserve"> </w:t>
      </w:r>
      <w:r w:rsidR="00681BAE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2D5478B7">
          <v:shape id="_x0000_i1172" type="#_x0000_t75" style="width:20.25pt;height:17.25pt" o:ole="">
            <v:imagedata r:id="rId8" o:title=""/>
          </v:shape>
          <w:control r:id="rId34" w:name="DefaultOcxName2813111" w:shapeid="_x0000_i1172"/>
        </w:object>
      </w:r>
      <w:r w:rsidR="00681BAE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681BAE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بلی </w:t>
      </w:r>
      <w:r w:rsidR="00681BAE"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ab/>
      </w:r>
      <w:r w:rsidR="00681BAE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1CA7D688">
          <v:shape id="_x0000_i1175" type="#_x0000_t75" style="width:20.25pt;height:17.25pt" o:ole="">
            <v:imagedata r:id="rId8" o:title=""/>
          </v:shape>
          <w:control r:id="rId35" w:name="DefaultOcxName2913111" w:shapeid="_x0000_i1175"/>
        </w:object>
      </w:r>
      <w:r w:rsidR="00681BAE"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="00681BAE"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خیر </w:t>
      </w:r>
      <w:r w:rsidR="00681BAE"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</w:p>
    <w:p w14:paraId="556ACFDF" w14:textId="77777777" w:rsidR="00681BAE" w:rsidRPr="0090698B" w:rsidRDefault="00681BAE" w:rsidP="00450F50">
      <w:pPr>
        <w:ind w:hanging="1"/>
        <w:rPr>
          <w:rFonts w:cs="B Nazanin"/>
          <w:sz w:val="24"/>
          <w:szCs w:val="24"/>
          <w:rtl/>
        </w:rPr>
      </w:pPr>
    </w:p>
    <w:p w14:paraId="2AD47111" w14:textId="5F9EA21A" w:rsidR="006E4E1A" w:rsidRPr="0090698B" w:rsidRDefault="006E4E1A" w:rsidP="006E4E1A">
      <w:pPr>
        <w:ind w:hanging="1"/>
        <w:rPr>
          <w:rFonts w:ascii="Times New Roman" w:eastAsia="Times New Roman" w:hAnsi="Times New Roman" w:cs="B Nazanin"/>
          <w:b/>
          <w:bCs/>
          <w:color w:val="000000"/>
          <w:sz w:val="28"/>
          <w:szCs w:val="28"/>
        </w:rPr>
      </w:pPr>
      <w:r w:rsidRPr="0090698B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>توصیه داور برای انتشار</w:t>
      </w:r>
      <w:r w:rsidR="00450F50" w:rsidRPr="0090698B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:</w:t>
      </w:r>
    </w:p>
    <w:p w14:paraId="33026AB3" w14:textId="081C12EF" w:rsidR="006E4E1A" w:rsidRPr="0090698B" w:rsidRDefault="006E4E1A" w:rsidP="006E4E1A">
      <w:pPr>
        <w:pBdr>
          <w:bottom w:val="single" w:sz="6" w:space="1" w:color="auto"/>
        </w:pBdr>
        <w:ind w:hanging="1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2FA5CCBA">
          <v:shape id="_x0000_i1219" type="#_x0000_t75" style="width:20.25pt;height:17.25pt" o:ole="">
            <v:imagedata r:id="rId13" o:title=""/>
          </v:shape>
          <w:control r:id="rId36" w:name="DefaultOcxName55" w:shapeid="_x0000_i1219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انتشار بدون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نیاز به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 اصلاح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06ABD065">
          <v:shape id="_x0000_i1181" type="#_x0000_t75" style="width:20.25pt;height:17.25pt" o:ole="">
            <v:imagedata r:id="rId13" o:title=""/>
          </v:shape>
          <w:control r:id="rId37" w:name="DefaultOcxName56" w:shapeid="_x0000_i1181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انتشار ب</w:t>
      </w:r>
      <w:r w:rsidRPr="0090698B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ه شرط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 xml:space="preserve"> اصلاحات جزیی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0866577C">
          <v:shape id="_x0000_i1184" type="#_x0000_t75" style="width:20.25pt;height:17.25pt" o:ole="">
            <v:imagedata r:id="rId13" o:title=""/>
          </v:shape>
          <w:control r:id="rId38" w:name="DefaultOcxName57" w:shapeid="_x0000_i1184"/>
        </w:objec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بازنگری اساسی و ارسال مجدد</w:t>
      </w:r>
      <w:r w:rsidRPr="0090698B">
        <w:rPr>
          <w:rFonts w:ascii="Cambria" w:eastAsia="Times New Roman" w:hAnsi="Cambria" w:cs="Cambria" w:hint="cs"/>
          <w:color w:val="000000"/>
          <w:sz w:val="24"/>
          <w:szCs w:val="24"/>
          <w:rtl/>
        </w:rPr>
        <w:t> </w:t>
      </w:r>
      <w:bookmarkStart w:id="1" w:name="_GoBack"/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object w:dxaOrig="225" w:dyaOrig="225" w14:anchorId="5936EAA4">
          <v:shape id="_x0000_i1220" type="#_x0000_t75" style="width:20.25pt;height:17.25pt" o:ole="">
            <v:imagedata r:id="rId15" o:title=""/>
          </v:shape>
          <w:control r:id="rId39" w:name="DefaultOcxName58" w:shapeid="_x0000_i1220"/>
        </w:object>
      </w:r>
      <w:bookmarkEnd w:id="1"/>
      <w:r w:rsidRPr="0090698B">
        <w:rPr>
          <w:rFonts w:ascii="Times New Roman" w:eastAsia="Times New Roman" w:hAnsi="Times New Roman" w:cs="B Nazanin"/>
          <w:color w:val="000000"/>
          <w:sz w:val="24"/>
          <w:szCs w:val="24"/>
        </w:rPr>
        <w:t> </w:t>
      </w:r>
      <w:r w:rsidRPr="0090698B">
        <w:rPr>
          <w:rFonts w:ascii="Times New Roman" w:eastAsia="Times New Roman" w:hAnsi="Times New Roman" w:cs="B Nazanin"/>
          <w:color w:val="000000"/>
          <w:sz w:val="24"/>
          <w:szCs w:val="24"/>
          <w:rtl/>
        </w:rPr>
        <w:t>رد کتاب</w:t>
      </w:r>
    </w:p>
    <w:p w14:paraId="38763056" w14:textId="77777777" w:rsidR="00A57371" w:rsidRPr="0090698B" w:rsidRDefault="00A57371" w:rsidP="006E4E1A">
      <w:pPr>
        <w:pBdr>
          <w:bottom w:val="single" w:sz="6" w:space="1" w:color="auto"/>
        </w:pBdr>
        <w:ind w:hanging="1"/>
        <w:rPr>
          <w:rFonts w:ascii="Times New Roman" w:eastAsia="Times New Roman" w:hAnsi="Times New Roman" w:cs="B Nazanin"/>
          <w:color w:val="000000"/>
          <w:sz w:val="24"/>
          <w:szCs w:val="24"/>
        </w:rPr>
      </w:pPr>
    </w:p>
    <w:p w14:paraId="72AF59C7" w14:textId="77777777" w:rsidR="00A57371" w:rsidRPr="0090698B" w:rsidRDefault="00A57371" w:rsidP="006E4E1A">
      <w:pPr>
        <w:pStyle w:val="ListParagraph"/>
        <w:ind w:left="0" w:hanging="1"/>
        <w:rPr>
          <w:rFonts w:cs="B Nazanin"/>
          <w:sz w:val="24"/>
          <w:szCs w:val="24"/>
          <w:rtl/>
        </w:rPr>
      </w:pPr>
    </w:p>
    <w:p w14:paraId="00416C60" w14:textId="736BBC50" w:rsidR="006E4E1A" w:rsidRPr="0090698B" w:rsidRDefault="006E4E1A" w:rsidP="006E4E1A">
      <w:pPr>
        <w:pStyle w:val="ListParagraph"/>
        <w:ind w:left="0" w:hanging="1"/>
        <w:rPr>
          <w:rFonts w:cs="B Nazanin"/>
          <w:sz w:val="24"/>
          <w:szCs w:val="24"/>
        </w:rPr>
      </w:pPr>
      <w:r w:rsidRPr="0090698B">
        <w:rPr>
          <w:rFonts w:cs="B Nazanin" w:hint="cs"/>
          <w:sz w:val="24"/>
          <w:szCs w:val="24"/>
          <w:rtl/>
        </w:rPr>
        <w:t>ضمن تشکر فراوان از جناب/سرکار عالی، خواهشمند است فرم تکمیل شده را به همراه نظرات و پیشنهادات خود به طور محرمانه به دفتر معاون پژوهشی دانشگاه صنعتی شیراز ارسال فرمائید.</w:t>
      </w:r>
    </w:p>
    <w:p w14:paraId="450E97C2" w14:textId="77777777" w:rsidR="00A57371" w:rsidRPr="008A4180" w:rsidRDefault="00A57371" w:rsidP="00A57371">
      <w:pPr>
        <w:shd w:val="clear" w:color="auto" w:fill="FEFEFE"/>
        <w:spacing w:after="0"/>
        <w:jc w:val="center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</w:pPr>
      <w:r w:rsidRPr="0090698B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نام و نام خانوادگی و </w:t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امض</w:t>
      </w:r>
      <w:r w:rsidRPr="0090698B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ا: </w:t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  <w:t xml:space="preserve"> </w:t>
      </w:r>
      <w:r w:rsidRPr="0090698B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تاری</w:t>
      </w:r>
      <w:r w:rsidRPr="0090698B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خ:</w:t>
      </w:r>
    </w:p>
    <w:p w14:paraId="76BA3FC2" w14:textId="6354BE1F" w:rsidR="00E53F27" w:rsidRPr="00150E72" w:rsidRDefault="00E53F27" w:rsidP="00A57371">
      <w:pPr>
        <w:ind w:hanging="1"/>
        <w:rPr>
          <w:rFonts w:cs="B Nazanin"/>
          <w:sz w:val="24"/>
          <w:szCs w:val="24"/>
        </w:rPr>
      </w:pPr>
    </w:p>
    <w:sectPr w:rsidR="00E53F27" w:rsidRPr="00150E72" w:rsidSect="0008479A">
      <w:pgSz w:w="11906" w:h="16838"/>
      <w:pgMar w:top="426" w:right="1134" w:bottom="851" w:left="1134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EB485" w14:textId="77777777" w:rsidR="009B26A7" w:rsidRDefault="009B26A7" w:rsidP="00B7552C">
      <w:pPr>
        <w:spacing w:before="0" w:after="0"/>
      </w:pPr>
      <w:r>
        <w:separator/>
      </w:r>
    </w:p>
  </w:endnote>
  <w:endnote w:type="continuationSeparator" w:id="0">
    <w:p w14:paraId="6A7E9EAE" w14:textId="77777777" w:rsidR="009B26A7" w:rsidRDefault="009B26A7" w:rsidP="00B7552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AE9DA" w14:textId="77777777" w:rsidR="009B26A7" w:rsidRDefault="009B26A7" w:rsidP="00B7552C">
      <w:pPr>
        <w:spacing w:before="0" w:after="0"/>
      </w:pPr>
      <w:r>
        <w:separator/>
      </w:r>
    </w:p>
  </w:footnote>
  <w:footnote w:type="continuationSeparator" w:id="0">
    <w:p w14:paraId="0E640227" w14:textId="77777777" w:rsidR="009B26A7" w:rsidRDefault="009B26A7" w:rsidP="00B7552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E16BD"/>
    <w:multiLevelType w:val="hybridMultilevel"/>
    <w:tmpl w:val="FD32038E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" w15:restartNumberingAfterBreak="0">
    <w:nsid w:val="59C35EF5"/>
    <w:multiLevelType w:val="hybridMultilevel"/>
    <w:tmpl w:val="5980F26E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59E57106"/>
    <w:multiLevelType w:val="hybridMultilevel"/>
    <w:tmpl w:val="7E20046A"/>
    <w:lvl w:ilvl="0" w:tplc="0409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3" w15:restartNumberingAfterBreak="0">
    <w:nsid w:val="5A5D6D5F"/>
    <w:multiLevelType w:val="hybridMultilevel"/>
    <w:tmpl w:val="1AC20162"/>
    <w:lvl w:ilvl="0" w:tplc="7B469260">
      <w:start w:val="1"/>
      <w:numFmt w:val="decimal"/>
      <w:lvlText w:val="%1-"/>
      <w:lvlJc w:val="left"/>
      <w:pPr>
        <w:ind w:left="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3" w:hanging="360"/>
      </w:pPr>
    </w:lvl>
    <w:lvl w:ilvl="2" w:tplc="0409001B" w:tentative="1">
      <w:start w:val="1"/>
      <w:numFmt w:val="lowerRoman"/>
      <w:lvlText w:val="%3."/>
      <w:lvlJc w:val="right"/>
      <w:pPr>
        <w:ind w:left="1443" w:hanging="180"/>
      </w:pPr>
    </w:lvl>
    <w:lvl w:ilvl="3" w:tplc="0409000F" w:tentative="1">
      <w:start w:val="1"/>
      <w:numFmt w:val="decimal"/>
      <w:lvlText w:val="%4."/>
      <w:lvlJc w:val="left"/>
      <w:pPr>
        <w:ind w:left="2163" w:hanging="360"/>
      </w:pPr>
    </w:lvl>
    <w:lvl w:ilvl="4" w:tplc="04090019" w:tentative="1">
      <w:start w:val="1"/>
      <w:numFmt w:val="lowerLetter"/>
      <w:lvlText w:val="%5."/>
      <w:lvlJc w:val="left"/>
      <w:pPr>
        <w:ind w:left="2883" w:hanging="360"/>
      </w:pPr>
    </w:lvl>
    <w:lvl w:ilvl="5" w:tplc="0409001B" w:tentative="1">
      <w:start w:val="1"/>
      <w:numFmt w:val="lowerRoman"/>
      <w:lvlText w:val="%6."/>
      <w:lvlJc w:val="right"/>
      <w:pPr>
        <w:ind w:left="3603" w:hanging="180"/>
      </w:pPr>
    </w:lvl>
    <w:lvl w:ilvl="6" w:tplc="0409000F" w:tentative="1">
      <w:start w:val="1"/>
      <w:numFmt w:val="decimal"/>
      <w:lvlText w:val="%7."/>
      <w:lvlJc w:val="left"/>
      <w:pPr>
        <w:ind w:left="4323" w:hanging="360"/>
      </w:pPr>
    </w:lvl>
    <w:lvl w:ilvl="7" w:tplc="04090019" w:tentative="1">
      <w:start w:val="1"/>
      <w:numFmt w:val="lowerLetter"/>
      <w:lvlText w:val="%8."/>
      <w:lvlJc w:val="left"/>
      <w:pPr>
        <w:ind w:left="5043" w:hanging="360"/>
      </w:pPr>
    </w:lvl>
    <w:lvl w:ilvl="8" w:tplc="0409001B" w:tentative="1">
      <w:start w:val="1"/>
      <w:numFmt w:val="lowerRoman"/>
      <w:lvlText w:val="%9."/>
      <w:lvlJc w:val="right"/>
      <w:pPr>
        <w:ind w:left="5763" w:hanging="180"/>
      </w:pPr>
    </w:lvl>
  </w:abstractNum>
  <w:abstractNum w:abstractNumId="4" w15:restartNumberingAfterBreak="0">
    <w:nsid w:val="5BE06D75"/>
    <w:multiLevelType w:val="hybridMultilevel"/>
    <w:tmpl w:val="D5909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6B6777"/>
    <w:multiLevelType w:val="hybridMultilevel"/>
    <w:tmpl w:val="A94AF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853F8F"/>
    <w:multiLevelType w:val="hybridMultilevel"/>
    <w:tmpl w:val="182E02CC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7A12470B"/>
    <w:multiLevelType w:val="hybridMultilevel"/>
    <w:tmpl w:val="4E70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1A79AA"/>
    <w:multiLevelType w:val="hybridMultilevel"/>
    <w:tmpl w:val="7186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8"/>
  </w:num>
  <w:num w:numId="5">
    <w:abstractNumId w:val="4"/>
  </w:num>
  <w:num w:numId="6">
    <w:abstractNumId w:val="2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yNDQ3MDQ1NTI1NjZX0lEKTi0uzszPAykwrgUAAVtOUywAAAA="/>
  </w:docVars>
  <w:rsids>
    <w:rsidRoot w:val="00C951B9"/>
    <w:rsid w:val="00000E70"/>
    <w:rsid w:val="000018DA"/>
    <w:rsid w:val="00002727"/>
    <w:rsid w:val="00002938"/>
    <w:rsid w:val="000036E7"/>
    <w:rsid w:val="00004D79"/>
    <w:rsid w:val="0000657D"/>
    <w:rsid w:val="000079EB"/>
    <w:rsid w:val="000109FA"/>
    <w:rsid w:val="00010E39"/>
    <w:rsid w:val="000139C8"/>
    <w:rsid w:val="00017254"/>
    <w:rsid w:val="0001740E"/>
    <w:rsid w:val="00020A51"/>
    <w:rsid w:val="00021D12"/>
    <w:rsid w:val="000242EC"/>
    <w:rsid w:val="00024A2B"/>
    <w:rsid w:val="00025A86"/>
    <w:rsid w:val="00026C6E"/>
    <w:rsid w:val="000270FE"/>
    <w:rsid w:val="000314A0"/>
    <w:rsid w:val="000315DB"/>
    <w:rsid w:val="0003321E"/>
    <w:rsid w:val="00035181"/>
    <w:rsid w:val="0003538C"/>
    <w:rsid w:val="00036FB5"/>
    <w:rsid w:val="00040069"/>
    <w:rsid w:val="0004237E"/>
    <w:rsid w:val="00045208"/>
    <w:rsid w:val="000464CB"/>
    <w:rsid w:val="00051FF7"/>
    <w:rsid w:val="00052233"/>
    <w:rsid w:val="00052ED0"/>
    <w:rsid w:val="00054071"/>
    <w:rsid w:val="00056073"/>
    <w:rsid w:val="000562F9"/>
    <w:rsid w:val="00057099"/>
    <w:rsid w:val="000572B8"/>
    <w:rsid w:val="0006206E"/>
    <w:rsid w:val="00062870"/>
    <w:rsid w:val="00062C43"/>
    <w:rsid w:val="0006305E"/>
    <w:rsid w:val="00065182"/>
    <w:rsid w:val="00065B87"/>
    <w:rsid w:val="000668F7"/>
    <w:rsid w:val="0006694F"/>
    <w:rsid w:val="00066B04"/>
    <w:rsid w:val="000703EB"/>
    <w:rsid w:val="00073825"/>
    <w:rsid w:val="000741D2"/>
    <w:rsid w:val="000747FF"/>
    <w:rsid w:val="000766E2"/>
    <w:rsid w:val="0007704C"/>
    <w:rsid w:val="000805C5"/>
    <w:rsid w:val="000828DB"/>
    <w:rsid w:val="00084175"/>
    <w:rsid w:val="0008479A"/>
    <w:rsid w:val="00084DF7"/>
    <w:rsid w:val="00086716"/>
    <w:rsid w:val="00090475"/>
    <w:rsid w:val="00091C8C"/>
    <w:rsid w:val="00091DBB"/>
    <w:rsid w:val="000949DD"/>
    <w:rsid w:val="00095EB2"/>
    <w:rsid w:val="00097970"/>
    <w:rsid w:val="000A0D5D"/>
    <w:rsid w:val="000A2F5B"/>
    <w:rsid w:val="000A5187"/>
    <w:rsid w:val="000A6FA7"/>
    <w:rsid w:val="000B1F27"/>
    <w:rsid w:val="000B21B7"/>
    <w:rsid w:val="000B338A"/>
    <w:rsid w:val="000B54A6"/>
    <w:rsid w:val="000B59FF"/>
    <w:rsid w:val="000B6632"/>
    <w:rsid w:val="000C0303"/>
    <w:rsid w:val="000C0F42"/>
    <w:rsid w:val="000C3331"/>
    <w:rsid w:val="000C4E59"/>
    <w:rsid w:val="000C638B"/>
    <w:rsid w:val="000C6777"/>
    <w:rsid w:val="000D17A0"/>
    <w:rsid w:val="000D1F87"/>
    <w:rsid w:val="000D523F"/>
    <w:rsid w:val="000D5E98"/>
    <w:rsid w:val="000D6B4C"/>
    <w:rsid w:val="000E060B"/>
    <w:rsid w:val="000E0A0B"/>
    <w:rsid w:val="000E1006"/>
    <w:rsid w:val="000E1AFF"/>
    <w:rsid w:val="000E4686"/>
    <w:rsid w:val="000E4A85"/>
    <w:rsid w:val="000E7DBD"/>
    <w:rsid w:val="000F0165"/>
    <w:rsid w:val="000F1007"/>
    <w:rsid w:val="000F2B54"/>
    <w:rsid w:val="000F2CB0"/>
    <w:rsid w:val="000F33BB"/>
    <w:rsid w:val="0010028E"/>
    <w:rsid w:val="00101C4C"/>
    <w:rsid w:val="00105ADC"/>
    <w:rsid w:val="0010718C"/>
    <w:rsid w:val="001115A8"/>
    <w:rsid w:val="001136F3"/>
    <w:rsid w:val="001139F3"/>
    <w:rsid w:val="00113AC3"/>
    <w:rsid w:val="00114FBC"/>
    <w:rsid w:val="00115462"/>
    <w:rsid w:val="00116709"/>
    <w:rsid w:val="00117D3F"/>
    <w:rsid w:val="00117E1E"/>
    <w:rsid w:val="001225A6"/>
    <w:rsid w:val="00123E23"/>
    <w:rsid w:val="00125768"/>
    <w:rsid w:val="001263A9"/>
    <w:rsid w:val="001270BB"/>
    <w:rsid w:val="00130843"/>
    <w:rsid w:val="00131EF8"/>
    <w:rsid w:val="00135ED7"/>
    <w:rsid w:val="00136AA5"/>
    <w:rsid w:val="001377DA"/>
    <w:rsid w:val="00141398"/>
    <w:rsid w:val="001421FE"/>
    <w:rsid w:val="001423F1"/>
    <w:rsid w:val="00145057"/>
    <w:rsid w:val="00146443"/>
    <w:rsid w:val="00147CF7"/>
    <w:rsid w:val="00150CA6"/>
    <w:rsid w:val="00150E72"/>
    <w:rsid w:val="001525C6"/>
    <w:rsid w:val="00152D18"/>
    <w:rsid w:val="00153524"/>
    <w:rsid w:val="0015468B"/>
    <w:rsid w:val="00155F43"/>
    <w:rsid w:val="001560CC"/>
    <w:rsid w:val="00156C69"/>
    <w:rsid w:val="00156D1F"/>
    <w:rsid w:val="00161571"/>
    <w:rsid w:val="001626F3"/>
    <w:rsid w:val="00162FEA"/>
    <w:rsid w:val="001635A4"/>
    <w:rsid w:val="00165EA5"/>
    <w:rsid w:val="00166381"/>
    <w:rsid w:val="00167811"/>
    <w:rsid w:val="0017040D"/>
    <w:rsid w:val="00170489"/>
    <w:rsid w:val="00171C03"/>
    <w:rsid w:val="001737AD"/>
    <w:rsid w:val="0017460B"/>
    <w:rsid w:val="001756F2"/>
    <w:rsid w:val="00177602"/>
    <w:rsid w:val="00181CCC"/>
    <w:rsid w:val="00183532"/>
    <w:rsid w:val="00185413"/>
    <w:rsid w:val="00193581"/>
    <w:rsid w:val="001A2836"/>
    <w:rsid w:val="001A3D92"/>
    <w:rsid w:val="001B078E"/>
    <w:rsid w:val="001B3206"/>
    <w:rsid w:val="001B4585"/>
    <w:rsid w:val="001B6DE5"/>
    <w:rsid w:val="001B738E"/>
    <w:rsid w:val="001C3C3B"/>
    <w:rsid w:val="001C40E8"/>
    <w:rsid w:val="001C46F0"/>
    <w:rsid w:val="001C627F"/>
    <w:rsid w:val="001C641F"/>
    <w:rsid w:val="001C7980"/>
    <w:rsid w:val="001D0776"/>
    <w:rsid w:val="001D09DA"/>
    <w:rsid w:val="001D18F4"/>
    <w:rsid w:val="001D37ED"/>
    <w:rsid w:val="001D4506"/>
    <w:rsid w:val="001D704D"/>
    <w:rsid w:val="001D785B"/>
    <w:rsid w:val="001D7CE5"/>
    <w:rsid w:val="001E0945"/>
    <w:rsid w:val="001E36E9"/>
    <w:rsid w:val="001E4084"/>
    <w:rsid w:val="001E46A0"/>
    <w:rsid w:val="001E60DD"/>
    <w:rsid w:val="001E6FB7"/>
    <w:rsid w:val="001F0C9E"/>
    <w:rsid w:val="001F2534"/>
    <w:rsid w:val="001F44B8"/>
    <w:rsid w:val="001F5C05"/>
    <w:rsid w:val="001F720C"/>
    <w:rsid w:val="002046B8"/>
    <w:rsid w:val="002050A4"/>
    <w:rsid w:val="00205307"/>
    <w:rsid w:val="00206194"/>
    <w:rsid w:val="00211594"/>
    <w:rsid w:val="002118A6"/>
    <w:rsid w:val="0021349A"/>
    <w:rsid w:val="00213CD0"/>
    <w:rsid w:val="00214560"/>
    <w:rsid w:val="00215EA1"/>
    <w:rsid w:val="00216054"/>
    <w:rsid w:val="00217087"/>
    <w:rsid w:val="00217494"/>
    <w:rsid w:val="00220B19"/>
    <w:rsid w:val="00231EA1"/>
    <w:rsid w:val="00232A1E"/>
    <w:rsid w:val="00233383"/>
    <w:rsid w:val="0023352D"/>
    <w:rsid w:val="0024081D"/>
    <w:rsid w:val="00240917"/>
    <w:rsid w:val="00241461"/>
    <w:rsid w:val="00241E95"/>
    <w:rsid w:val="00242212"/>
    <w:rsid w:val="002433B9"/>
    <w:rsid w:val="002449C0"/>
    <w:rsid w:val="00252834"/>
    <w:rsid w:val="00253A3A"/>
    <w:rsid w:val="002546F4"/>
    <w:rsid w:val="00254791"/>
    <w:rsid w:val="00256BC3"/>
    <w:rsid w:val="002622EF"/>
    <w:rsid w:val="00264983"/>
    <w:rsid w:val="00266C47"/>
    <w:rsid w:val="002706B0"/>
    <w:rsid w:val="00270A15"/>
    <w:rsid w:val="002726E2"/>
    <w:rsid w:val="00273C03"/>
    <w:rsid w:val="00273C25"/>
    <w:rsid w:val="002740B4"/>
    <w:rsid w:val="00275D36"/>
    <w:rsid w:val="0027739C"/>
    <w:rsid w:val="0027759F"/>
    <w:rsid w:val="00280D4D"/>
    <w:rsid w:val="0028463C"/>
    <w:rsid w:val="00284666"/>
    <w:rsid w:val="00286251"/>
    <w:rsid w:val="002923B0"/>
    <w:rsid w:val="002926FA"/>
    <w:rsid w:val="00293A89"/>
    <w:rsid w:val="00294B0F"/>
    <w:rsid w:val="00294C11"/>
    <w:rsid w:val="00294C90"/>
    <w:rsid w:val="00294D57"/>
    <w:rsid w:val="00295476"/>
    <w:rsid w:val="00296824"/>
    <w:rsid w:val="002A1490"/>
    <w:rsid w:val="002A1C0A"/>
    <w:rsid w:val="002A20AA"/>
    <w:rsid w:val="002A29FD"/>
    <w:rsid w:val="002A4200"/>
    <w:rsid w:val="002A43A1"/>
    <w:rsid w:val="002A4595"/>
    <w:rsid w:val="002A4693"/>
    <w:rsid w:val="002A5222"/>
    <w:rsid w:val="002A6A3B"/>
    <w:rsid w:val="002A7302"/>
    <w:rsid w:val="002B035A"/>
    <w:rsid w:val="002B11F2"/>
    <w:rsid w:val="002B1566"/>
    <w:rsid w:val="002B21C4"/>
    <w:rsid w:val="002B4FCB"/>
    <w:rsid w:val="002B73D6"/>
    <w:rsid w:val="002C0073"/>
    <w:rsid w:val="002C052B"/>
    <w:rsid w:val="002C075D"/>
    <w:rsid w:val="002C0948"/>
    <w:rsid w:val="002C0E0D"/>
    <w:rsid w:val="002C2EB4"/>
    <w:rsid w:val="002C442F"/>
    <w:rsid w:val="002C487C"/>
    <w:rsid w:val="002C5EAF"/>
    <w:rsid w:val="002D0A6E"/>
    <w:rsid w:val="002D0C69"/>
    <w:rsid w:val="002D24C8"/>
    <w:rsid w:val="002D53B2"/>
    <w:rsid w:val="002D605A"/>
    <w:rsid w:val="002E1584"/>
    <w:rsid w:val="002E1AE3"/>
    <w:rsid w:val="002E4733"/>
    <w:rsid w:val="002E4B1C"/>
    <w:rsid w:val="002E698C"/>
    <w:rsid w:val="002E70BB"/>
    <w:rsid w:val="002F0A8E"/>
    <w:rsid w:val="002F5035"/>
    <w:rsid w:val="002F5C3A"/>
    <w:rsid w:val="002F5EED"/>
    <w:rsid w:val="002F66D0"/>
    <w:rsid w:val="002F6947"/>
    <w:rsid w:val="002F7381"/>
    <w:rsid w:val="002F7FF3"/>
    <w:rsid w:val="00300F40"/>
    <w:rsid w:val="00304CB8"/>
    <w:rsid w:val="0030736E"/>
    <w:rsid w:val="00307D37"/>
    <w:rsid w:val="00310D51"/>
    <w:rsid w:val="00311FE7"/>
    <w:rsid w:val="0031221D"/>
    <w:rsid w:val="00312A4A"/>
    <w:rsid w:val="00312FB4"/>
    <w:rsid w:val="0031733E"/>
    <w:rsid w:val="0032035E"/>
    <w:rsid w:val="003207D7"/>
    <w:rsid w:val="00321259"/>
    <w:rsid w:val="003212B2"/>
    <w:rsid w:val="00324120"/>
    <w:rsid w:val="00326498"/>
    <w:rsid w:val="003270D1"/>
    <w:rsid w:val="003271AA"/>
    <w:rsid w:val="00327FDE"/>
    <w:rsid w:val="00330919"/>
    <w:rsid w:val="003311BC"/>
    <w:rsid w:val="003331B4"/>
    <w:rsid w:val="00333DA5"/>
    <w:rsid w:val="003351DB"/>
    <w:rsid w:val="00335449"/>
    <w:rsid w:val="0033565F"/>
    <w:rsid w:val="00336329"/>
    <w:rsid w:val="003371F2"/>
    <w:rsid w:val="00337BC4"/>
    <w:rsid w:val="00340824"/>
    <w:rsid w:val="00341A80"/>
    <w:rsid w:val="003445C4"/>
    <w:rsid w:val="00344C82"/>
    <w:rsid w:val="00345307"/>
    <w:rsid w:val="00350985"/>
    <w:rsid w:val="00350DAE"/>
    <w:rsid w:val="00351DD3"/>
    <w:rsid w:val="003525F5"/>
    <w:rsid w:val="00353432"/>
    <w:rsid w:val="0035752D"/>
    <w:rsid w:val="00360486"/>
    <w:rsid w:val="0036304B"/>
    <w:rsid w:val="00363291"/>
    <w:rsid w:val="0036347F"/>
    <w:rsid w:val="003653FB"/>
    <w:rsid w:val="00370236"/>
    <w:rsid w:val="00371C5A"/>
    <w:rsid w:val="00371CDB"/>
    <w:rsid w:val="00373263"/>
    <w:rsid w:val="0037351A"/>
    <w:rsid w:val="0037362C"/>
    <w:rsid w:val="00375CB8"/>
    <w:rsid w:val="00377917"/>
    <w:rsid w:val="003824E0"/>
    <w:rsid w:val="00384684"/>
    <w:rsid w:val="003863FC"/>
    <w:rsid w:val="00386A5E"/>
    <w:rsid w:val="003928E8"/>
    <w:rsid w:val="00394B14"/>
    <w:rsid w:val="00395F50"/>
    <w:rsid w:val="0039636E"/>
    <w:rsid w:val="00396C59"/>
    <w:rsid w:val="00396DCD"/>
    <w:rsid w:val="003A0274"/>
    <w:rsid w:val="003A19B5"/>
    <w:rsid w:val="003A1FF3"/>
    <w:rsid w:val="003A40EC"/>
    <w:rsid w:val="003A4AC4"/>
    <w:rsid w:val="003A6C0C"/>
    <w:rsid w:val="003B1141"/>
    <w:rsid w:val="003B2A54"/>
    <w:rsid w:val="003B41A6"/>
    <w:rsid w:val="003B4564"/>
    <w:rsid w:val="003B49F5"/>
    <w:rsid w:val="003B4C75"/>
    <w:rsid w:val="003B5059"/>
    <w:rsid w:val="003B539F"/>
    <w:rsid w:val="003B768D"/>
    <w:rsid w:val="003C0DD5"/>
    <w:rsid w:val="003C1A9E"/>
    <w:rsid w:val="003C39E9"/>
    <w:rsid w:val="003C417F"/>
    <w:rsid w:val="003C4ADB"/>
    <w:rsid w:val="003C4E19"/>
    <w:rsid w:val="003C5557"/>
    <w:rsid w:val="003C59E5"/>
    <w:rsid w:val="003C5AB6"/>
    <w:rsid w:val="003D13BB"/>
    <w:rsid w:val="003D5157"/>
    <w:rsid w:val="003D5C55"/>
    <w:rsid w:val="003D66C6"/>
    <w:rsid w:val="003E0B98"/>
    <w:rsid w:val="003E0F65"/>
    <w:rsid w:val="003E162A"/>
    <w:rsid w:val="003E4AE1"/>
    <w:rsid w:val="003E4EDE"/>
    <w:rsid w:val="003E670E"/>
    <w:rsid w:val="003F1025"/>
    <w:rsid w:val="003F10D4"/>
    <w:rsid w:val="003F14B5"/>
    <w:rsid w:val="003F2483"/>
    <w:rsid w:val="003F44CB"/>
    <w:rsid w:val="003F6B80"/>
    <w:rsid w:val="00406A85"/>
    <w:rsid w:val="00407CFA"/>
    <w:rsid w:val="00413A75"/>
    <w:rsid w:val="00415D9A"/>
    <w:rsid w:val="0041606E"/>
    <w:rsid w:val="00421EFE"/>
    <w:rsid w:val="00424A27"/>
    <w:rsid w:val="00425F46"/>
    <w:rsid w:val="00426FFF"/>
    <w:rsid w:val="004271F1"/>
    <w:rsid w:val="004307D9"/>
    <w:rsid w:val="00431141"/>
    <w:rsid w:val="00431DFB"/>
    <w:rsid w:val="0043229E"/>
    <w:rsid w:val="0043251B"/>
    <w:rsid w:val="00432D16"/>
    <w:rsid w:val="00433CA4"/>
    <w:rsid w:val="00433E57"/>
    <w:rsid w:val="00434E14"/>
    <w:rsid w:val="00435098"/>
    <w:rsid w:val="0043684F"/>
    <w:rsid w:val="00436E9A"/>
    <w:rsid w:val="00436F53"/>
    <w:rsid w:val="0043759A"/>
    <w:rsid w:val="00440D6F"/>
    <w:rsid w:val="00441508"/>
    <w:rsid w:val="004423A8"/>
    <w:rsid w:val="00443F94"/>
    <w:rsid w:val="0044456A"/>
    <w:rsid w:val="004463BF"/>
    <w:rsid w:val="00446F03"/>
    <w:rsid w:val="004501B5"/>
    <w:rsid w:val="00450F50"/>
    <w:rsid w:val="00452059"/>
    <w:rsid w:val="00452274"/>
    <w:rsid w:val="00452306"/>
    <w:rsid w:val="004546A6"/>
    <w:rsid w:val="004556C9"/>
    <w:rsid w:val="00455A85"/>
    <w:rsid w:val="00457546"/>
    <w:rsid w:val="0046079F"/>
    <w:rsid w:val="00460DA5"/>
    <w:rsid w:val="00462177"/>
    <w:rsid w:val="00462827"/>
    <w:rsid w:val="004629D0"/>
    <w:rsid w:val="00463B13"/>
    <w:rsid w:val="00466062"/>
    <w:rsid w:val="00467E64"/>
    <w:rsid w:val="00470804"/>
    <w:rsid w:val="00471CC5"/>
    <w:rsid w:val="00472AB7"/>
    <w:rsid w:val="004738F4"/>
    <w:rsid w:val="00474D41"/>
    <w:rsid w:val="00475570"/>
    <w:rsid w:val="004757C3"/>
    <w:rsid w:val="00476148"/>
    <w:rsid w:val="00477ACD"/>
    <w:rsid w:val="00481098"/>
    <w:rsid w:val="0048369F"/>
    <w:rsid w:val="004837B7"/>
    <w:rsid w:val="00483B70"/>
    <w:rsid w:val="00485AAC"/>
    <w:rsid w:val="004868A5"/>
    <w:rsid w:val="00491676"/>
    <w:rsid w:val="00493B71"/>
    <w:rsid w:val="00495188"/>
    <w:rsid w:val="004A2890"/>
    <w:rsid w:val="004A6BB0"/>
    <w:rsid w:val="004A6FE0"/>
    <w:rsid w:val="004B0DA3"/>
    <w:rsid w:val="004B1F91"/>
    <w:rsid w:val="004B2793"/>
    <w:rsid w:val="004B2ED3"/>
    <w:rsid w:val="004B3871"/>
    <w:rsid w:val="004B6ABE"/>
    <w:rsid w:val="004C045D"/>
    <w:rsid w:val="004C05C1"/>
    <w:rsid w:val="004C0712"/>
    <w:rsid w:val="004C19B7"/>
    <w:rsid w:val="004C3E6C"/>
    <w:rsid w:val="004C4AA3"/>
    <w:rsid w:val="004C5089"/>
    <w:rsid w:val="004C61A1"/>
    <w:rsid w:val="004D1544"/>
    <w:rsid w:val="004D30BF"/>
    <w:rsid w:val="004D43BF"/>
    <w:rsid w:val="004D44FD"/>
    <w:rsid w:val="004D5960"/>
    <w:rsid w:val="004E056A"/>
    <w:rsid w:val="004E18E8"/>
    <w:rsid w:val="004E2E6C"/>
    <w:rsid w:val="004E5B08"/>
    <w:rsid w:val="004E7807"/>
    <w:rsid w:val="004E7EE4"/>
    <w:rsid w:val="004F043A"/>
    <w:rsid w:val="004F1706"/>
    <w:rsid w:val="004F2A39"/>
    <w:rsid w:val="004F6A41"/>
    <w:rsid w:val="00502459"/>
    <w:rsid w:val="00502940"/>
    <w:rsid w:val="00502AED"/>
    <w:rsid w:val="00503E82"/>
    <w:rsid w:val="00506FCC"/>
    <w:rsid w:val="0050724B"/>
    <w:rsid w:val="0050759C"/>
    <w:rsid w:val="00507C9A"/>
    <w:rsid w:val="00510A4D"/>
    <w:rsid w:val="00511652"/>
    <w:rsid w:val="00511F70"/>
    <w:rsid w:val="005127AF"/>
    <w:rsid w:val="0051486C"/>
    <w:rsid w:val="00517A1A"/>
    <w:rsid w:val="00517ED4"/>
    <w:rsid w:val="005204EF"/>
    <w:rsid w:val="00520989"/>
    <w:rsid w:val="00521A64"/>
    <w:rsid w:val="00521C36"/>
    <w:rsid w:val="00522C92"/>
    <w:rsid w:val="0052319B"/>
    <w:rsid w:val="00525102"/>
    <w:rsid w:val="00527ACE"/>
    <w:rsid w:val="005307C6"/>
    <w:rsid w:val="00531B1E"/>
    <w:rsid w:val="005336F3"/>
    <w:rsid w:val="00537C67"/>
    <w:rsid w:val="005407F7"/>
    <w:rsid w:val="00541B14"/>
    <w:rsid w:val="00542EF9"/>
    <w:rsid w:val="005539F7"/>
    <w:rsid w:val="00556CC7"/>
    <w:rsid w:val="00560D3E"/>
    <w:rsid w:val="00561545"/>
    <w:rsid w:val="005621C4"/>
    <w:rsid w:val="00562E44"/>
    <w:rsid w:val="00563ACC"/>
    <w:rsid w:val="005641A8"/>
    <w:rsid w:val="00564783"/>
    <w:rsid w:val="00565690"/>
    <w:rsid w:val="00567625"/>
    <w:rsid w:val="00570881"/>
    <w:rsid w:val="0057307C"/>
    <w:rsid w:val="00573B2E"/>
    <w:rsid w:val="00574072"/>
    <w:rsid w:val="00574342"/>
    <w:rsid w:val="0057626E"/>
    <w:rsid w:val="00576881"/>
    <w:rsid w:val="005768DE"/>
    <w:rsid w:val="0057765C"/>
    <w:rsid w:val="005779E4"/>
    <w:rsid w:val="00577A93"/>
    <w:rsid w:val="005800FF"/>
    <w:rsid w:val="0058121E"/>
    <w:rsid w:val="0058397B"/>
    <w:rsid w:val="00584405"/>
    <w:rsid w:val="0058647C"/>
    <w:rsid w:val="0058666F"/>
    <w:rsid w:val="00591B0F"/>
    <w:rsid w:val="005943D1"/>
    <w:rsid w:val="00594C19"/>
    <w:rsid w:val="00595D9C"/>
    <w:rsid w:val="005A441D"/>
    <w:rsid w:val="005A6EE3"/>
    <w:rsid w:val="005A7A5C"/>
    <w:rsid w:val="005B0F17"/>
    <w:rsid w:val="005B3D01"/>
    <w:rsid w:val="005B44BF"/>
    <w:rsid w:val="005B66B9"/>
    <w:rsid w:val="005B72B6"/>
    <w:rsid w:val="005C10A5"/>
    <w:rsid w:val="005C2D8A"/>
    <w:rsid w:val="005C31C3"/>
    <w:rsid w:val="005C6D2F"/>
    <w:rsid w:val="005C723A"/>
    <w:rsid w:val="005C75DF"/>
    <w:rsid w:val="005C7F47"/>
    <w:rsid w:val="005D055D"/>
    <w:rsid w:val="005D082A"/>
    <w:rsid w:val="005D0C78"/>
    <w:rsid w:val="005D77BB"/>
    <w:rsid w:val="005E0A23"/>
    <w:rsid w:val="005E0FF5"/>
    <w:rsid w:val="005E1FF8"/>
    <w:rsid w:val="005E4372"/>
    <w:rsid w:val="005E57E8"/>
    <w:rsid w:val="005E5BE5"/>
    <w:rsid w:val="005F16CF"/>
    <w:rsid w:val="005F1E50"/>
    <w:rsid w:val="005F418A"/>
    <w:rsid w:val="005F6B28"/>
    <w:rsid w:val="005F6F8E"/>
    <w:rsid w:val="00603E8E"/>
    <w:rsid w:val="006048E6"/>
    <w:rsid w:val="00604A82"/>
    <w:rsid w:val="006134D3"/>
    <w:rsid w:val="00616B48"/>
    <w:rsid w:val="0061744A"/>
    <w:rsid w:val="00617E50"/>
    <w:rsid w:val="006232B9"/>
    <w:rsid w:val="00623688"/>
    <w:rsid w:val="00624364"/>
    <w:rsid w:val="00624D40"/>
    <w:rsid w:val="00624EEA"/>
    <w:rsid w:val="00625DCA"/>
    <w:rsid w:val="00626226"/>
    <w:rsid w:val="00626B8A"/>
    <w:rsid w:val="00627122"/>
    <w:rsid w:val="00627C8A"/>
    <w:rsid w:val="00630800"/>
    <w:rsid w:val="00634BCE"/>
    <w:rsid w:val="00634E45"/>
    <w:rsid w:val="00635059"/>
    <w:rsid w:val="00637611"/>
    <w:rsid w:val="00637FD9"/>
    <w:rsid w:val="0064014C"/>
    <w:rsid w:val="006418FA"/>
    <w:rsid w:val="00642BE3"/>
    <w:rsid w:val="00643EE9"/>
    <w:rsid w:val="00644676"/>
    <w:rsid w:val="00644E69"/>
    <w:rsid w:val="00645B6B"/>
    <w:rsid w:val="006460DB"/>
    <w:rsid w:val="00647713"/>
    <w:rsid w:val="00651AC5"/>
    <w:rsid w:val="0065350C"/>
    <w:rsid w:val="006535FE"/>
    <w:rsid w:val="00654499"/>
    <w:rsid w:val="00654608"/>
    <w:rsid w:val="00656D5D"/>
    <w:rsid w:val="00657DFB"/>
    <w:rsid w:val="00662289"/>
    <w:rsid w:val="00663102"/>
    <w:rsid w:val="00664643"/>
    <w:rsid w:val="00665DDF"/>
    <w:rsid w:val="00666330"/>
    <w:rsid w:val="00666E39"/>
    <w:rsid w:val="00667CE8"/>
    <w:rsid w:val="00671B5C"/>
    <w:rsid w:val="00671BAB"/>
    <w:rsid w:val="00671D1E"/>
    <w:rsid w:val="00671D91"/>
    <w:rsid w:val="006740D6"/>
    <w:rsid w:val="00677827"/>
    <w:rsid w:val="006802E8"/>
    <w:rsid w:val="006813B8"/>
    <w:rsid w:val="00681BAE"/>
    <w:rsid w:val="00681FF8"/>
    <w:rsid w:val="00682C29"/>
    <w:rsid w:val="0068516E"/>
    <w:rsid w:val="006853F8"/>
    <w:rsid w:val="0068667E"/>
    <w:rsid w:val="0068675B"/>
    <w:rsid w:val="0068784D"/>
    <w:rsid w:val="00690762"/>
    <w:rsid w:val="00692170"/>
    <w:rsid w:val="00692761"/>
    <w:rsid w:val="00692B3A"/>
    <w:rsid w:val="00692DAC"/>
    <w:rsid w:val="00693D38"/>
    <w:rsid w:val="0069758F"/>
    <w:rsid w:val="006A08EA"/>
    <w:rsid w:val="006A1765"/>
    <w:rsid w:val="006A54F2"/>
    <w:rsid w:val="006A7287"/>
    <w:rsid w:val="006A74A0"/>
    <w:rsid w:val="006A7723"/>
    <w:rsid w:val="006B033F"/>
    <w:rsid w:val="006B0EF4"/>
    <w:rsid w:val="006B157A"/>
    <w:rsid w:val="006B2390"/>
    <w:rsid w:val="006B25B6"/>
    <w:rsid w:val="006B3A44"/>
    <w:rsid w:val="006B4FC9"/>
    <w:rsid w:val="006B7860"/>
    <w:rsid w:val="006C2526"/>
    <w:rsid w:val="006C43D1"/>
    <w:rsid w:val="006C5337"/>
    <w:rsid w:val="006C5A57"/>
    <w:rsid w:val="006D05E9"/>
    <w:rsid w:val="006D233A"/>
    <w:rsid w:val="006D364D"/>
    <w:rsid w:val="006D3F04"/>
    <w:rsid w:val="006D6324"/>
    <w:rsid w:val="006D6D0E"/>
    <w:rsid w:val="006D7436"/>
    <w:rsid w:val="006E02AC"/>
    <w:rsid w:val="006E1D78"/>
    <w:rsid w:val="006E27AE"/>
    <w:rsid w:val="006E4E1A"/>
    <w:rsid w:val="006E5A37"/>
    <w:rsid w:val="006E7AC1"/>
    <w:rsid w:val="006F0096"/>
    <w:rsid w:val="006F0D93"/>
    <w:rsid w:val="006F1443"/>
    <w:rsid w:val="006F199F"/>
    <w:rsid w:val="006F29F3"/>
    <w:rsid w:val="006F5B92"/>
    <w:rsid w:val="006F6B0A"/>
    <w:rsid w:val="006F6E22"/>
    <w:rsid w:val="00700310"/>
    <w:rsid w:val="00702DFE"/>
    <w:rsid w:val="00704383"/>
    <w:rsid w:val="00704BAD"/>
    <w:rsid w:val="00704F52"/>
    <w:rsid w:val="00706034"/>
    <w:rsid w:val="00706FE3"/>
    <w:rsid w:val="0070782C"/>
    <w:rsid w:val="00711C13"/>
    <w:rsid w:val="00714212"/>
    <w:rsid w:val="00715673"/>
    <w:rsid w:val="00717174"/>
    <w:rsid w:val="00717DDB"/>
    <w:rsid w:val="007200C2"/>
    <w:rsid w:val="007204A9"/>
    <w:rsid w:val="007222A9"/>
    <w:rsid w:val="00722B9D"/>
    <w:rsid w:val="00722DE4"/>
    <w:rsid w:val="00724DAA"/>
    <w:rsid w:val="00725C7B"/>
    <w:rsid w:val="00727115"/>
    <w:rsid w:val="00730EB0"/>
    <w:rsid w:val="00731BC0"/>
    <w:rsid w:val="00731E59"/>
    <w:rsid w:val="00732027"/>
    <w:rsid w:val="00732861"/>
    <w:rsid w:val="007347A5"/>
    <w:rsid w:val="007353F7"/>
    <w:rsid w:val="00740AC9"/>
    <w:rsid w:val="00740F34"/>
    <w:rsid w:val="00741F28"/>
    <w:rsid w:val="00742242"/>
    <w:rsid w:val="00746859"/>
    <w:rsid w:val="00751727"/>
    <w:rsid w:val="007545AB"/>
    <w:rsid w:val="007548DF"/>
    <w:rsid w:val="007551B9"/>
    <w:rsid w:val="00757095"/>
    <w:rsid w:val="00757820"/>
    <w:rsid w:val="00764FB6"/>
    <w:rsid w:val="00765D1D"/>
    <w:rsid w:val="00765E24"/>
    <w:rsid w:val="007662CD"/>
    <w:rsid w:val="007665E2"/>
    <w:rsid w:val="00771C3B"/>
    <w:rsid w:val="00775670"/>
    <w:rsid w:val="00784698"/>
    <w:rsid w:val="00784A17"/>
    <w:rsid w:val="007860EB"/>
    <w:rsid w:val="00792D51"/>
    <w:rsid w:val="00792FC4"/>
    <w:rsid w:val="007943F0"/>
    <w:rsid w:val="007976AE"/>
    <w:rsid w:val="007A13ED"/>
    <w:rsid w:val="007A1DDC"/>
    <w:rsid w:val="007A249E"/>
    <w:rsid w:val="007A2D02"/>
    <w:rsid w:val="007A35B0"/>
    <w:rsid w:val="007A3ADE"/>
    <w:rsid w:val="007A3DEC"/>
    <w:rsid w:val="007A46F3"/>
    <w:rsid w:val="007A4FAA"/>
    <w:rsid w:val="007A5500"/>
    <w:rsid w:val="007A7AC1"/>
    <w:rsid w:val="007B02FC"/>
    <w:rsid w:val="007B1037"/>
    <w:rsid w:val="007B3B46"/>
    <w:rsid w:val="007B42E5"/>
    <w:rsid w:val="007B5789"/>
    <w:rsid w:val="007B5CEB"/>
    <w:rsid w:val="007C06BF"/>
    <w:rsid w:val="007C0D29"/>
    <w:rsid w:val="007C5349"/>
    <w:rsid w:val="007C7036"/>
    <w:rsid w:val="007C7E2F"/>
    <w:rsid w:val="007D2F08"/>
    <w:rsid w:val="007D5955"/>
    <w:rsid w:val="007D66A0"/>
    <w:rsid w:val="007D6BEF"/>
    <w:rsid w:val="007E0125"/>
    <w:rsid w:val="007E2538"/>
    <w:rsid w:val="007E340B"/>
    <w:rsid w:val="007E4FAF"/>
    <w:rsid w:val="007E526A"/>
    <w:rsid w:val="007E5F6B"/>
    <w:rsid w:val="007E7EBD"/>
    <w:rsid w:val="007F0389"/>
    <w:rsid w:val="007F178D"/>
    <w:rsid w:val="007F19A4"/>
    <w:rsid w:val="007F72EB"/>
    <w:rsid w:val="007F760E"/>
    <w:rsid w:val="0080296E"/>
    <w:rsid w:val="00805042"/>
    <w:rsid w:val="00805603"/>
    <w:rsid w:val="008067CF"/>
    <w:rsid w:val="0080750A"/>
    <w:rsid w:val="00811497"/>
    <w:rsid w:val="00811F98"/>
    <w:rsid w:val="0081233B"/>
    <w:rsid w:val="008125F5"/>
    <w:rsid w:val="00812B18"/>
    <w:rsid w:val="00813B3E"/>
    <w:rsid w:val="008212EB"/>
    <w:rsid w:val="00823421"/>
    <w:rsid w:val="008249BB"/>
    <w:rsid w:val="008253E9"/>
    <w:rsid w:val="00830CB2"/>
    <w:rsid w:val="00831174"/>
    <w:rsid w:val="008342E3"/>
    <w:rsid w:val="00835A10"/>
    <w:rsid w:val="008372E9"/>
    <w:rsid w:val="00840E94"/>
    <w:rsid w:val="00840F21"/>
    <w:rsid w:val="00841FF9"/>
    <w:rsid w:val="00842A9A"/>
    <w:rsid w:val="0084353B"/>
    <w:rsid w:val="00846839"/>
    <w:rsid w:val="008479AD"/>
    <w:rsid w:val="00856F74"/>
    <w:rsid w:val="00861F30"/>
    <w:rsid w:val="00864C98"/>
    <w:rsid w:val="00867D03"/>
    <w:rsid w:val="008703AC"/>
    <w:rsid w:val="00870BDE"/>
    <w:rsid w:val="008711E2"/>
    <w:rsid w:val="0087168E"/>
    <w:rsid w:val="0087414C"/>
    <w:rsid w:val="008744DC"/>
    <w:rsid w:val="00875550"/>
    <w:rsid w:val="00877D86"/>
    <w:rsid w:val="00880538"/>
    <w:rsid w:val="00880973"/>
    <w:rsid w:val="00886319"/>
    <w:rsid w:val="008942F2"/>
    <w:rsid w:val="008A01C6"/>
    <w:rsid w:val="008A3341"/>
    <w:rsid w:val="008A6149"/>
    <w:rsid w:val="008A7BEC"/>
    <w:rsid w:val="008B2CD8"/>
    <w:rsid w:val="008B6B48"/>
    <w:rsid w:val="008B6C16"/>
    <w:rsid w:val="008B74BF"/>
    <w:rsid w:val="008C1D79"/>
    <w:rsid w:val="008C1F8E"/>
    <w:rsid w:val="008C2465"/>
    <w:rsid w:val="008C2BD2"/>
    <w:rsid w:val="008C597E"/>
    <w:rsid w:val="008C6161"/>
    <w:rsid w:val="008C67DB"/>
    <w:rsid w:val="008D18F0"/>
    <w:rsid w:val="008D2E7D"/>
    <w:rsid w:val="008D55B6"/>
    <w:rsid w:val="008D5647"/>
    <w:rsid w:val="008D6E27"/>
    <w:rsid w:val="008D7154"/>
    <w:rsid w:val="008E0C02"/>
    <w:rsid w:val="008E259C"/>
    <w:rsid w:val="008E4566"/>
    <w:rsid w:val="008F1BFD"/>
    <w:rsid w:val="008F286A"/>
    <w:rsid w:val="00900635"/>
    <w:rsid w:val="0090072A"/>
    <w:rsid w:val="009017BF"/>
    <w:rsid w:val="0090698B"/>
    <w:rsid w:val="00907C9F"/>
    <w:rsid w:val="009123A0"/>
    <w:rsid w:val="00916288"/>
    <w:rsid w:val="009205C5"/>
    <w:rsid w:val="00923679"/>
    <w:rsid w:val="0092456A"/>
    <w:rsid w:val="00924DC7"/>
    <w:rsid w:val="009279B5"/>
    <w:rsid w:val="00927AF7"/>
    <w:rsid w:val="00927DCB"/>
    <w:rsid w:val="00930FC5"/>
    <w:rsid w:val="009326C5"/>
    <w:rsid w:val="00934A87"/>
    <w:rsid w:val="00935F21"/>
    <w:rsid w:val="009362FA"/>
    <w:rsid w:val="00936BC9"/>
    <w:rsid w:val="0094325D"/>
    <w:rsid w:val="009451DA"/>
    <w:rsid w:val="00946F3B"/>
    <w:rsid w:val="009545C4"/>
    <w:rsid w:val="009565D8"/>
    <w:rsid w:val="00960E81"/>
    <w:rsid w:val="00963BBC"/>
    <w:rsid w:val="00967CA6"/>
    <w:rsid w:val="00967DE9"/>
    <w:rsid w:val="00971796"/>
    <w:rsid w:val="00972011"/>
    <w:rsid w:val="00973E84"/>
    <w:rsid w:val="009802A2"/>
    <w:rsid w:val="00980EFA"/>
    <w:rsid w:val="009817C6"/>
    <w:rsid w:val="0098201C"/>
    <w:rsid w:val="0098565F"/>
    <w:rsid w:val="0099008D"/>
    <w:rsid w:val="009904C9"/>
    <w:rsid w:val="009931F7"/>
    <w:rsid w:val="009A23B4"/>
    <w:rsid w:val="009A245F"/>
    <w:rsid w:val="009A7D09"/>
    <w:rsid w:val="009B0D91"/>
    <w:rsid w:val="009B13A7"/>
    <w:rsid w:val="009B1773"/>
    <w:rsid w:val="009B229B"/>
    <w:rsid w:val="009B26A7"/>
    <w:rsid w:val="009B4120"/>
    <w:rsid w:val="009B4A25"/>
    <w:rsid w:val="009B5AA5"/>
    <w:rsid w:val="009C1898"/>
    <w:rsid w:val="009C4C54"/>
    <w:rsid w:val="009C5992"/>
    <w:rsid w:val="009C73C9"/>
    <w:rsid w:val="009C7CDD"/>
    <w:rsid w:val="009D0DAC"/>
    <w:rsid w:val="009D13B6"/>
    <w:rsid w:val="009D4501"/>
    <w:rsid w:val="009D6CEF"/>
    <w:rsid w:val="009D7EDF"/>
    <w:rsid w:val="009E0D15"/>
    <w:rsid w:val="009E0E24"/>
    <w:rsid w:val="009E2F95"/>
    <w:rsid w:val="009E3706"/>
    <w:rsid w:val="009E44E5"/>
    <w:rsid w:val="009E4627"/>
    <w:rsid w:val="009E4DD7"/>
    <w:rsid w:val="009E5CA8"/>
    <w:rsid w:val="009E642C"/>
    <w:rsid w:val="009F0C29"/>
    <w:rsid w:val="009F20AD"/>
    <w:rsid w:val="009F2B14"/>
    <w:rsid w:val="009F6816"/>
    <w:rsid w:val="009F76EB"/>
    <w:rsid w:val="00A00157"/>
    <w:rsid w:val="00A01EE3"/>
    <w:rsid w:val="00A04857"/>
    <w:rsid w:val="00A13C9B"/>
    <w:rsid w:val="00A13DC3"/>
    <w:rsid w:val="00A16581"/>
    <w:rsid w:val="00A167CA"/>
    <w:rsid w:val="00A20349"/>
    <w:rsid w:val="00A263B1"/>
    <w:rsid w:val="00A26498"/>
    <w:rsid w:val="00A30C99"/>
    <w:rsid w:val="00A3516E"/>
    <w:rsid w:val="00A36084"/>
    <w:rsid w:val="00A362C3"/>
    <w:rsid w:val="00A36B18"/>
    <w:rsid w:val="00A37172"/>
    <w:rsid w:val="00A40292"/>
    <w:rsid w:val="00A411D6"/>
    <w:rsid w:val="00A41CC1"/>
    <w:rsid w:val="00A432DB"/>
    <w:rsid w:val="00A44FCD"/>
    <w:rsid w:val="00A4733D"/>
    <w:rsid w:val="00A47ECE"/>
    <w:rsid w:val="00A504B9"/>
    <w:rsid w:val="00A56C16"/>
    <w:rsid w:val="00A571B6"/>
    <w:rsid w:val="00A57371"/>
    <w:rsid w:val="00A57A92"/>
    <w:rsid w:val="00A6023E"/>
    <w:rsid w:val="00A64474"/>
    <w:rsid w:val="00A648D8"/>
    <w:rsid w:val="00A650A0"/>
    <w:rsid w:val="00A65760"/>
    <w:rsid w:val="00A659CD"/>
    <w:rsid w:val="00A67F91"/>
    <w:rsid w:val="00A72C3F"/>
    <w:rsid w:val="00A73142"/>
    <w:rsid w:val="00A734F7"/>
    <w:rsid w:val="00A73F41"/>
    <w:rsid w:val="00A74FF2"/>
    <w:rsid w:val="00A7532D"/>
    <w:rsid w:val="00A75FBA"/>
    <w:rsid w:val="00A76ACF"/>
    <w:rsid w:val="00A76B46"/>
    <w:rsid w:val="00A77498"/>
    <w:rsid w:val="00A80716"/>
    <w:rsid w:val="00A80A13"/>
    <w:rsid w:val="00A8151E"/>
    <w:rsid w:val="00A8434A"/>
    <w:rsid w:val="00A85895"/>
    <w:rsid w:val="00A91D3A"/>
    <w:rsid w:val="00A931BC"/>
    <w:rsid w:val="00A93D05"/>
    <w:rsid w:val="00A9480C"/>
    <w:rsid w:val="00A94830"/>
    <w:rsid w:val="00A94E68"/>
    <w:rsid w:val="00A96005"/>
    <w:rsid w:val="00A979C3"/>
    <w:rsid w:val="00AA0999"/>
    <w:rsid w:val="00AA27E6"/>
    <w:rsid w:val="00AA4C7B"/>
    <w:rsid w:val="00AA6685"/>
    <w:rsid w:val="00AA6C18"/>
    <w:rsid w:val="00AA7AF8"/>
    <w:rsid w:val="00AB0696"/>
    <w:rsid w:val="00AB22CE"/>
    <w:rsid w:val="00AB55AC"/>
    <w:rsid w:val="00AB6AE9"/>
    <w:rsid w:val="00AB6C5C"/>
    <w:rsid w:val="00AB6F94"/>
    <w:rsid w:val="00AB74B3"/>
    <w:rsid w:val="00AB7ECF"/>
    <w:rsid w:val="00AC06E8"/>
    <w:rsid w:val="00AC0EF3"/>
    <w:rsid w:val="00AC1465"/>
    <w:rsid w:val="00AC1E78"/>
    <w:rsid w:val="00AC4EA3"/>
    <w:rsid w:val="00AC535F"/>
    <w:rsid w:val="00AC5E02"/>
    <w:rsid w:val="00AC6DE2"/>
    <w:rsid w:val="00AC7E85"/>
    <w:rsid w:val="00AD0579"/>
    <w:rsid w:val="00AD0EF1"/>
    <w:rsid w:val="00AD2087"/>
    <w:rsid w:val="00AD3945"/>
    <w:rsid w:val="00AD41E8"/>
    <w:rsid w:val="00AD45A2"/>
    <w:rsid w:val="00AD5A8E"/>
    <w:rsid w:val="00AD6CB7"/>
    <w:rsid w:val="00AD70CE"/>
    <w:rsid w:val="00AE0941"/>
    <w:rsid w:val="00AE2692"/>
    <w:rsid w:val="00AE3221"/>
    <w:rsid w:val="00AE38FC"/>
    <w:rsid w:val="00AE40CB"/>
    <w:rsid w:val="00AE52EB"/>
    <w:rsid w:val="00AE5861"/>
    <w:rsid w:val="00AF0390"/>
    <w:rsid w:val="00AF2D50"/>
    <w:rsid w:val="00AF34E6"/>
    <w:rsid w:val="00AF5212"/>
    <w:rsid w:val="00AF78B6"/>
    <w:rsid w:val="00AF7AD7"/>
    <w:rsid w:val="00B0079B"/>
    <w:rsid w:val="00B01795"/>
    <w:rsid w:val="00B026F2"/>
    <w:rsid w:val="00B02C3D"/>
    <w:rsid w:val="00B0483E"/>
    <w:rsid w:val="00B050F4"/>
    <w:rsid w:val="00B057D1"/>
    <w:rsid w:val="00B0606E"/>
    <w:rsid w:val="00B06F06"/>
    <w:rsid w:val="00B07434"/>
    <w:rsid w:val="00B1018D"/>
    <w:rsid w:val="00B121C9"/>
    <w:rsid w:val="00B12448"/>
    <w:rsid w:val="00B124FF"/>
    <w:rsid w:val="00B139BC"/>
    <w:rsid w:val="00B13C09"/>
    <w:rsid w:val="00B13C87"/>
    <w:rsid w:val="00B140E4"/>
    <w:rsid w:val="00B14E54"/>
    <w:rsid w:val="00B14E91"/>
    <w:rsid w:val="00B14F63"/>
    <w:rsid w:val="00B15793"/>
    <w:rsid w:val="00B1579E"/>
    <w:rsid w:val="00B157B8"/>
    <w:rsid w:val="00B15BE2"/>
    <w:rsid w:val="00B1737D"/>
    <w:rsid w:val="00B227C7"/>
    <w:rsid w:val="00B22C13"/>
    <w:rsid w:val="00B22DB9"/>
    <w:rsid w:val="00B25853"/>
    <w:rsid w:val="00B2789E"/>
    <w:rsid w:val="00B31F9B"/>
    <w:rsid w:val="00B31FAB"/>
    <w:rsid w:val="00B32D25"/>
    <w:rsid w:val="00B3374B"/>
    <w:rsid w:val="00B33ECD"/>
    <w:rsid w:val="00B41938"/>
    <w:rsid w:val="00B41ED1"/>
    <w:rsid w:val="00B4567E"/>
    <w:rsid w:val="00B471B3"/>
    <w:rsid w:val="00B5386C"/>
    <w:rsid w:val="00B53D19"/>
    <w:rsid w:val="00B54DFA"/>
    <w:rsid w:val="00B55729"/>
    <w:rsid w:val="00B642BB"/>
    <w:rsid w:val="00B65905"/>
    <w:rsid w:val="00B67A7A"/>
    <w:rsid w:val="00B7552C"/>
    <w:rsid w:val="00B7589C"/>
    <w:rsid w:val="00B76404"/>
    <w:rsid w:val="00B807C3"/>
    <w:rsid w:val="00B8241A"/>
    <w:rsid w:val="00B833AE"/>
    <w:rsid w:val="00B851D2"/>
    <w:rsid w:val="00B85D55"/>
    <w:rsid w:val="00B86B71"/>
    <w:rsid w:val="00B87D51"/>
    <w:rsid w:val="00B909B5"/>
    <w:rsid w:val="00B9574E"/>
    <w:rsid w:val="00B96379"/>
    <w:rsid w:val="00BA0866"/>
    <w:rsid w:val="00BA1ADC"/>
    <w:rsid w:val="00BA2917"/>
    <w:rsid w:val="00BA5708"/>
    <w:rsid w:val="00BA6A7C"/>
    <w:rsid w:val="00BA6E92"/>
    <w:rsid w:val="00BA7C4D"/>
    <w:rsid w:val="00BB142E"/>
    <w:rsid w:val="00BB18C8"/>
    <w:rsid w:val="00BB244C"/>
    <w:rsid w:val="00BB3FB6"/>
    <w:rsid w:val="00BB6739"/>
    <w:rsid w:val="00BB72CC"/>
    <w:rsid w:val="00BC07D5"/>
    <w:rsid w:val="00BC22C4"/>
    <w:rsid w:val="00BC33E5"/>
    <w:rsid w:val="00BC6682"/>
    <w:rsid w:val="00BC6A07"/>
    <w:rsid w:val="00BC6EAC"/>
    <w:rsid w:val="00BC72C4"/>
    <w:rsid w:val="00BD1081"/>
    <w:rsid w:val="00BD3C5C"/>
    <w:rsid w:val="00BD450A"/>
    <w:rsid w:val="00BD5F03"/>
    <w:rsid w:val="00BD6138"/>
    <w:rsid w:val="00BD667F"/>
    <w:rsid w:val="00BE0239"/>
    <w:rsid w:val="00BE0AB5"/>
    <w:rsid w:val="00BE1BF9"/>
    <w:rsid w:val="00BE4A81"/>
    <w:rsid w:val="00BF0050"/>
    <w:rsid w:val="00BF21FC"/>
    <w:rsid w:val="00BF3249"/>
    <w:rsid w:val="00BF43E5"/>
    <w:rsid w:val="00BF647C"/>
    <w:rsid w:val="00BF787F"/>
    <w:rsid w:val="00C0166F"/>
    <w:rsid w:val="00C01C47"/>
    <w:rsid w:val="00C01CAB"/>
    <w:rsid w:val="00C02C80"/>
    <w:rsid w:val="00C04641"/>
    <w:rsid w:val="00C0583B"/>
    <w:rsid w:val="00C10EA1"/>
    <w:rsid w:val="00C12002"/>
    <w:rsid w:val="00C13896"/>
    <w:rsid w:val="00C1411B"/>
    <w:rsid w:val="00C14586"/>
    <w:rsid w:val="00C158FC"/>
    <w:rsid w:val="00C1749D"/>
    <w:rsid w:val="00C2054B"/>
    <w:rsid w:val="00C226CC"/>
    <w:rsid w:val="00C2290C"/>
    <w:rsid w:val="00C23E09"/>
    <w:rsid w:val="00C2549F"/>
    <w:rsid w:val="00C25B78"/>
    <w:rsid w:val="00C30E5E"/>
    <w:rsid w:val="00C321E5"/>
    <w:rsid w:val="00C32CB9"/>
    <w:rsid w:val="00C336C0"/>
    <w:rsid w:val="00C3543E"/>
    <w:rsid w:val="00C37017"/>
    <w:rsid w:val="00C37C2A"/>
    <w:rsid w:val="00C40E10"/>
    <w:rsid w:val="00C4286B"/>
    <w:rsid w:val="00C447E1"/>
    <w:rsid w:val="00C45199"/>
    <w:rsid w:val="00C45AC2"/>
    <w:rsid w:val="00C45CC7"/>
    <w:rsid w:val="00C473D6"/>
    <w:rsid w:val="00C47D91"/>
    <w:rsid w:val="00C504E6"/>
    <w:rsid w:val="00C552B4"/>
    <w:rsid w:val="00C55541"/>
    <w:rsid w:val="00C57E80"/>
    <w:rsid w:val="00C60A41"/>
    <w:rsid w:val="00C652C8"/>
    <w:rsid w:val="00C66B34"/>
    <w:rsid w:val="00C66FB0"/>
    <w:rsid w:val="00C67B10"/>
    <w:rsid w:val="00C711F8"/>
    <w:rsid w:val="00C742D3"/>
    <w:rsid w:val="00C77A8A"/>
    <w:rsid w:val="00C77A8F"/>
    <w:rsid w:val="00C80173"/>
    <w:rsid w:val="00C80A2A"/>
    <w:rsid w:val="00C83A2D"/>
    <w:rsid w:val="00C9117C"/>
    <w:rsid w:val="00C92C19"/>
    <w:rsid w:val="00C951B9"/>
    <w:rsid w:val="00C9579B"/>
    <w:rsid w:val="00CA1D72"/>
    <w:rsid w:val="00CA23E7"/>
    <w:rsid w:val="00CA2F40"/>
    <w:rsid w:val="00CA3321"/>
    <w:rsid w:val="00CA70B6"/>
    <w:rsid w:val="00CA74AF"/>
    <w:rsid w:val="00CA7E00"/>
    <w:rsid w:val="00CA7FA3"/>
    <w:rsid w:val="00CB1DDA"/>
    <w:rsid w:val="00CB1F98"/>
    <w:rsid w:val="00CB2128"/>
    <w:rsid w:val="00CB4A8B"/>
    <w:rsid w:val="00CB4EDC"/>
    <w:rsid w:val="00CB7799"/>
    <w:rsid w:val="00CB7CF5"/>
    <w:rsid w:val="00CC114E"/>
    <w:rsid w:val="00CC3BE3"/>
    <w:rsid w:val="00CC5B2A"/>
    <w:rsid w:val="00CC61AA"/>
    <w:rsid w:val="00CC6474"/>
    <w:rsid w:val="00CC785F"/>
    <w:rsid w:val="00CC7A5B"/>
    <w:rsid w:val="00CD02FE"/>
    <w:rsid w:val="00CD1978"/>
    <w:rsid w:val="00CD1C2D"/>
    <w:rsid w:val="00CD2E66"/>
    <w:rsid w:val="00CD30A6"/>
    <w:rsid w:val="00CD75FD"/>
    <w:rsid w:val="00CE0424"/>
    <w:rsid w:val="00CE16D9"/>
    <w:rsid w:val="00CE181C"/>
    <w:rsid w:val="00CE3D3D"/>
    <w:rsid w:val="00CE4030"/>
    <w:rsid w:val="00CE411F"/>
    <w:rsid w:val="00CE6517"/>
    <w:rsid w:val="00CE675E"/>
    <w:rsid w:val="00CE7812"/>
    <w:rsid w:val="00CE7FC9"/>
    <w:rsid w:val="00CF0C14"/>
    <w:rsid w:val="00CF1034"/>
    <w:rsid w:val="00CF2F79"/>
    <w:rsid w:val="00CF3664"/>
    <w:rsid w:val="00CF653E"/>
    <w:rsid w:val="00D003D7"/>
    <w:rsid w:val="00D01CAF"/>
    <w:rsid w:val="00D01E2D"/>
    <w:rsid w:val="00D020E9"/>
    <w:rsid w:val="00D0473E"/>
    <w:rsid w:val="00D06B72"/>
    <w:rsid w:val="00D07EBF"/>
    <w:rsid w:val="00D07F46"/>
    <w:rsid w:val="00D11ED5"/>
    <w:rsid w:val="00D1416C"/>
    <w:rsid w:val="00D14CF3"/>
    <w:rsid w:val="00D15500"/>
    <w:rsid w:val="00D1570E"/>
    <w:rsid w:val="00D15970"/>
    <w:rsid w:val="00D15F08"/>
    <w:rsid w:val="00D16116"/>
    <w:rsid w:val="00D16EE4"/>
    <w:rsid w:val="00D177D5"/>
    <w:rsid w:val="00D17DD0"/>
    <w:rsid w:val="00D218B9"/>
    <w:rsid w:val="00D23516"/>
    <w:rsid w:val="00D2713C"/>
    <w:rsid w:val="00D31D34"/>
    <w:rsid w:val="00D34EAE"/>
    <w:rsid w:val="00D36947"/>
    <w:rsid w:val="00D42157"/>
    <w:rsid w:val="00D4469C"/>
    <w:rsid w:val="00D558BE"/>
    <w:rsid w:val="00D608A6"/>
    <w:rsid w:val="00D6167A"/>
    <w:rsid w:val="00D61A07"/>
    <w:rsid w:val="00D61DB3"/>
    <w:rsid w:val="00D637D7"/>
    <w:rsid w:val="00D638F8"/>
    <w:rsid w:val="00D64CA9"/>
    <w:rsid w:val="00D673E6"/>
    <w:rsid w:val="00D67F01"/>
    <w:rsid w:val="00D71023"/>
    <w:rsid w:val="00D76900"/>
    <w:rsid w:val="00D77193"/>
    <w:rsid w:val="00D80D1B"/>
    <w:rsid w:val="00D81A25"/>
    <w:rsid w:val="00D826B8"/>
    <w:rsid w:val="00D82B06"/>
    <w:rsid w:val="00D8304E"/>
    <w:rsid w:val="00D85C4D"/>
    <w:rsid w:val="00D915FB"/>
    <w:rsid w:val="00D932FD"/>
    <w:rsid w:val="00D938F7"/>
    <w:rsid w:val="00D945F4"/>
    <w:rsid w:val="00D94DE9"/>
    <w:rsid w:val="00D96B89"/>
    <w:rsid w:val="00DA046A"/>
    <w:rsid w:val="00DA047A"/>
    <w:rsid w:val="00DA1955"/>
    <w:rsid w:val="00DA4C8C"/>
    <w:rsid w:val="00DA60D5"/>
    <w:rsid w:val="00DA7741"/>
    <w:rsid w:val="00DA7D6B"/>
    <w:rsid w:val="00DA7F52"/>
    <w:rsid w:val="00DB1411"/>
    <w:rsid w:val="00DB1556"/>
    <w:rsid w:val="00DB2830"/>
    <w:rsid w:val="00DB3C71"/>
    <w:rsid w:val="00DB3E38"/>
    <w:rsid w:val="00DB6481"/>
    <w:rsid w:val="00DB67F0"/>
    <w:rsid w:val="00DB698E"/>
    <w:rsid w:val="00DC0889"/>
    <w:rsid w:val="00DC0D17"/>
    <w:rsid w:val="00DC1C97"/>
    <w:rsid w:val="00DC2464"/>
    <w:rsid w:val="00DC4C12"/>
    <w:rsid w:val="00DC635D"/>
    <w:rsid w:val="00DC6E6C"/>
    <w:rsid w:val="00DC7369"/>
    <w:rsid w:val="00DC7519"/>
    <w:rsid w:val="00DD0F2F"/>
    <w:rsid w:val="00DD3DF3"/>
    <w:rsid w:val="00DD57B5"/>
    <w:rsid w:val="00DD6728"/>
    <w:rsid w:val="00DD68BD"/>
    <w:rsid w:val="00DE050A"/>
    <w:rsid w:val="00DE21E8"/>
    <w:rsid w:val="00DE3413"/>
    <w:rsid w:val="00DE3A4C"/>
    <w:rsid w:val="00DE3E8C"/>
    <w:rsid w:val="00DE4080"/>
    <w:rsid w:val="00DE75B0"/>
    <w:rsid w:val="00DE7BEE"/>
    <w:rsid w:val="00DF08B7"/>
    <w:rsid w:val="00DF244A"/>
    <w:rsid w:val="00DF49F5"/>
    <w:rsid w:val="00E0075E"/>
    <w:rsid w:val="00E05D08"/>
    <w:rsid w:val="00E103C8"/>
    <w:rsid w:val="00E10CAA"/>
    <w:rsid w:val="00E11B16"/>
    <w:rsid w:val="00E22CC4"/>
    <w:rsid w:val="00E234B1"/>
    <w:rsid w:val="00E24BD9"/>
    <w:rsid w:val="00E25FD0"/>
    <w:rsid w:val="00E27716"/>
    <w:rsid w:val="00E31E78"/>
    <w:rsid w:val="00E35520"/>
    <w:rsid w:val="00E3615F"/>
    <w:rsid w:val="00E36714"/>
    <w:rsid w:val="00E37275"/>
    <w:rsid w:val="00E37E7C"/>
    <w:rsid w:val="00E44F16"/>
    <w:rsid w:val="00E457EF"/>
    <w:rsid w:val="00E534D6"/>
    <w:rsid w:val="00E538C4"/>
    <w:rsid w:val="00E53F27"/>
    <w:rsid w:val="00E54CFD"/>
    <w:rsid w:val="00E55A59"/>
    <w:rsid w:val="00E55F81"/>
    <w:rsid w:val="00E5770B"/>
    <w:rsid w:val="00E57939"/>
    <w:rsid w:val="00E6213A"/>
    <w:rsid w:val="00E631A0"/>
    <w:rsid w:val="00E7261C"/>
    <w:rsid w:val="00E72D44"/>
    <w:rsid w:val="00E740FA"/>
    <w:rsid w:val="00E74CFE"/>
    <w:rsid w:val="00E74ED4"/>
    <w:rsid w:val="00E8006E"/>
    <w:rsid w:val="00E8132D"/>
    <w:rsid w:val="00E81406"/>
    <w:rsid w:val="00E81B4D"/>
    <w:rsid w:val="00E81D63"/>
    <w:rsid w:val="00E84564"/>
    <w:rsid w:val="00E84B53"/>
    <w:rsid w:val="00E84CDF"/>
    <w:rsid w:val="00E8652D"/>
    <w:rsid w:val="00E87410"/>
    <w:rsid w:val="00E875C1"/>
    <w:rsid w:val="00E91443"/>
    <w:rsid w:val="00E915F3"/>
    <w:rsid w:val="00E91AD4"/>
    <w:rsid w:val="00E933CE"/>
    <w:rsid w:val="00E94020"/>
    <w:rsid w:val="00E94729"/>
    <w:rsid w:val="00E9622A"/>
    <w:rsid w:val="00EA1A2D"/>
    <w:rsid w:val="00EA1D99"/>
    <w:rsid w:val="00EA1DD0"/>
    <w:rsid w:val="00EA48B0"/>
    <w:rsid w:val="00EA6003"/>
    <w:rsid w:val="00EA71FA"/>
    <w:rsid w:val="00EA7487"/>
    <w:rsid w:val="00EB074C"/>
    <w:rsid w:val="00EB2385"/>
    <w:rsid w:val="00EB537F"/>
    <w:rsid w:val="00EB5A44"/>
    <w:rsid w:val="00EC0F3D"/>
    <w:rsid w:val="00EC3F72"/>
    <w:rsid w:val="00EC4037"/>
    <w:rsid w:val="00EC58E8"/>
    <w:rsid w:val="00ED0D04"/>
    <w:rsid w:val="00ED3268"/>
    <w:rsid w:val="00ED39FC"/>
    <w:rsid w:val="00ED520B"/>
    <w:rsid w:val="00ED70E1"/>
    <w:rsid w:val="00EE26E4"/>
    <w:rsid w:val="00EE34ED"/>
    <w:rsid w:val="00EE6F08"/>
    <w:rsid w:val="00EE74C1"/>
    <w:rsid w:val="00EF00EB"/>
    <w:rsid w:val="00EF18B1"/>
    <w:rsid w:val="00EF1C78"/>
    <w:rsid w:val="00EF3CCA"/>
    <w:rsid w:val="00EF579E"/>
    <w:rsid w:val="00EF60D6"/>
    <w:rsid w:val="00F01525"/>
    <w:rsid w:val="00F01CF5"/>
    <w:rsid w:val="00F02D65"/>
    <w:rsid w:val="00F05784"/>
    <w:rsid w:val="00F07971"/>
    <w:rsid w:val="00F07981"/>
    <w:rsid w:val="00F10473"/>
    <w:rsid w:val="00F10A40"/>
    <w:rsid w:val="00F111B6"/>
    <w:rsid w:val="00F16FFA"/>
    <w:rsid w:val="00F17303"/>
    <w:rsid w:val="00F17CE1"/>
    <w:rsid w:val="00F2031B"/>
    <w:rsid w:val="00F20CF1"/>
    <w:rsid w:val="00F239FD"/>
    <w:rsid w:val="00F25F79"/>
    <w:rsid w:val="00F26528"/>
    <w:rsid w:val="00F276F4"/>
    <w:rsid w:val="00F3105C"/>
    <w:rsid w:val="00F33574"/>
    <w:rsid w:val="00F4045B"/>
    <w:rsid w:val="00F43ED5"/>
    <w:rsid w:val="00F44244"/>
    <w:rsid w:val="00F46002"/>
    <w:rsid w:val="00F470C0"/>
    <w:rsid w:val="00F5071D"/>
    <w:rsid w:val="00F52D1B"/>
    <w:rsid w:val="00F5534D"/>
    <w:rsid w:val="00F553B9"/>
    <w:rsid w:val="00F55647"/>
    <w:rsid w:val="00F6026C"/>
    <w:rsid w:val="00F60F69"/>
    <w:rsid w:val="00F6134E"/>
    <w:rsid w:val="00F6279B"/>
    <w:rsid w:val="00F6351E"/>
    <w:rsid w:val="00F63FFD"/>
    <w:rsid w:val="00F6578B"/>
    <w:rsid w:val="00F65A0E"/>
    <w:rsid w:val="00F662A9"/>
    <w:rsid w:val="00F66EE9"/>
    <w:rsid w:val="00F70B9A"/>
    <w:rsid w:val="00F7201B"/>
    <w:rsid w:val="00F74502"/>
    <w:rsid w:val="00F753B2"/>
    <w:rsid w:val="00F768C7"/>
    <w:rsid w:val="00F81CB0"/>
    <w:rsid w:val="00F85EA3"/>
    <w:rsid w:val="00F8783E"/>
    <w:rsid w:val="00F90BF5"/>
    <w:rsid w:val="00F90C3E"/>
    <w:rsid w:val="00F918D2"/>
    <w:rsid w:val="00F9213A"/>
    <w:rsid w:val="00F9361A"/>
    <w:rsid w:val="00F94D4E"/>
    <w:rsid w:val="00F95468"/>
    <w:rsid w:val="00F96E74"/>
    <w:rsid w:val="00FA074E"/>
    <w:rsid w:val="00FA1024"/>
    <w:rsid w:val="00FA586E"/>
    <w:rsid w:val="00FA6FA6"/>
    <w:rsid w:val="00FB2815"/>
    <w:rsid w:val="00FB2FC0"/>
    <w:rsid w:val="00FB4CA7"/>
    <w:rsid w:val="00FB6696"/>
    <w:rsid w:val="00FB6CCE"/>
    <w:rsid w:val="00FC09A9"/>
    <w:rsid w:val="00FC175B"/>
    <w:rsid w:val="00FC1DA5"/>
    <w:rsid w:val="00FC2741"/>
    <w:rsid w:val="00FC2AB4"/>
    <w:rsid w:val="00FC34E9"/>
    <w:rsid w:val="00FC3C68"/>
    <w:rsid w:val="00FC3DA4"/>
    <w:rsid w:val="00FC65AB"/>
    <w:rsid w:val="00FC731E"/>
    <w:rsid w:val="00FC78B8"/>
    <w:rsid w:val="00FD03C9"/>
    <w:rsid w:val="00FD05C6"/>
    <w:rsid w:val="00FD2022"/>
    <w:rsid w:val="00FD2243"/>
    <w:rsid w:val="00FD3ABB"/>
    <w:rsid w:val="00FE2368"/>
    <w:rsid w:val="00FE570D"/>
    <w:rsid w:val="00FE7B0D"/>
    <w:rsid w:val="00FF2CF8"/>
    <w:rsid w:val="00FF5535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 style="mso-width-relative:margin;mso-height-relative:margin" fillcolor="white">
      <v:fill color="white"/>
    </o:shapedefaults>
    <o:shapelayout v:ext="edit">
      <o:idmap v:ext="edit" data="1"/>
    </o:shapelayout>
  </w:shapeDefaults>
  <w:decimalSymbol w:val="."/>
  <w:listSeparator w:val=","/>
  <w14:docId w14:val="7BB402F9"/>
  <w15:chartTrackingRefBased/>
  <w15:docId w15:val="{1912AA34-82D3-4D0B-89F0-E206047E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4857"/>
    <w:pPr>
      <w:bidi/>
      <w:spacing w:before="100" w:beforeAutospacing="1" w:after="100" w:afterAutospacing="1"/>
      <w:ind w:hanging="357"/>
    </w:pPr>
    <w:rPr>
      <w:sz w:val="22"/>
      <w:szCs w:val="2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51B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951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51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52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7552C"/>
    <w:rPr>
      <w:sz w:val="22"/>
      <w:szCs w:val="22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B7552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7552C"/>
    <w:rPr>
      <w:sz w:val="22"/>
      <w:szCs w:val="22"/>
      <w:lang w:bidi="fa-IR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04BAD"/>
    <w:pPr>
      <w:pBdr>
        <w:bottom w:val="single" w:sz="6" w:space="1" w:color="auto"/>
      </w:pBdr>
      <w:spacing w:before="0" w:beforeAutospacing="0" w:after="0" w:afterAutospacing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04BAD"/>
    <w:rPr>
      <w:rFonts w:ascii="Arial" w:hAnsi="Arial"/>
      <w:vanish/>
      <w:sz w:val="16"/>
      <w:szCs w:val="16"/>
      <w:lang w:bidi="fa-IR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04BAD"/>
    <w:pPr>
      <w:pBdr>
        <w:top w:val="single" w:sz="6" w:space="1" w:color="auto"/>
      </w:pBdr>
      <w:spacing w:before="0" w:beforeAutospacing="0" w:after="0" w:afterAutospacing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04BAD"/>
    <w:rPr>
      <w:rFonts w:ascii="Arial" w:hAnsi="Arial"/>
      <w:vanish/>
      <w:sz w:val="16"/>
      <w:szCs w:val="1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9" Type="http://schemas.openxmlformats.org/officeDocument/2006/relationships/control" Target="activeX/activeX29.xml"/><Relationship Id="rId21" Type="http://schemas.openxmlformats.org/officeDocument/2006/relationships/control" Target="activeX/activeX11.xml"/><Relationship Id="rId34" Type="http://schemas.openxmlformats.org/officeDocument/2006/relationships/control" Target="activeX/activeX24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9.xm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3.xml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10" Type="http://schemas.openxmlformats.org/officeDocument/2006/relationships/control" Target="activeX/activeX2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control" Target="activeX/activeX4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37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</Company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2023</cp:lastModifiedBy>
  <cp:revision>5</cp:revision>
  <cp:lastPrinted>2026-05-03T22:19:00Z</cp:lastPrinted>
  <dcterms:created xsi:type="dcterms:W3CDTF">2026-05-24T12:24:00Z</dcterms:created>
  <dcterms:modified xsi:type="dcterms:W3CDTF">2026-05-26T01:03:00Z</dcterms:modified>
</cp:coreProperties>
</file>